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443F67DE" w14:textId="7A3A0B18" w:rsidR="002872E2" w:rsidRDefault="00EE58AF">
      <w:r w:rsidRPr="00EE58AF">
        <w:rPr>
          <w:b/>
          <w:bCs/>
        </w:rPr>
        <w:t>Problem Name</w:t>
      </w:r>
      <w:r>
        <w:rPr>
          <w:b/>
          <w:bCs/>
        </w:rPr>
        <w:t xml:space="preserve">: </w:t>
      </w:r>
      <w:r w:rsidRPr="00EE58AF">
        <w:t>Restore IP Addresses</w:t>
      </w:r>
    </w:p>
    <w:p w14:paraId="15286F24" w14:textId="03908D61" w:rsidR="00EE58AF" w:rsidRPr="00EE58AF" w:rsidRDefault="00EE58AF" w:rsidP="00EE58AF">
      <w:r w:rsidRPr="00EE58AF">
        <w:rPr>
          <w:b/>
          <w:bCs/>
        </w:rPr>
        <w:t xml:space="preserve">Topics: </w:t>
      </w:r>
      <w:r>
        <w:t>String, Backtracking</w:t>
      </w:r>
    </w:p>
    <w:p w14:paraId="4B3C851B" w14:textId="6EA59BF1" w:rsidR="00EE58AF" w:rsidRPr="00BD6EB7" w:rsidRDefault="00EE58AF" w:rsidP="00EE58AF">
      <w:r w:rsidRPr="00EE58AF">
        <w:rPr>
          <w:b/>
          <w:bCs/>
        </w:rPr>
        <w:t xml:space="preserve">Companies: </w:t>
      </w:r>
      <w:r w:rsidR="00BD6EB7">
        <w:t>Cisco, Microsoft, Oracle,</w:t>
      </w:r>
      <w:r w:rsidR="0046501B">
        <w:t xml:space="preserve"> Facebook, Amazon, </w:t>
      </w:r>
      <w:proofErr w:type="spellStart"/>
      <w:r w:rsidR="0046501B">
        <w:t>Ebay</w:t>
      </w:r>
      <w:proofErr w:type="spellEnd"/>
      <w:r w:rsidR="0046501B">
        <w:t>, Twitter.</w:t>
      </w:r>
    </w:p>
    <w:p w14:paraId="6BCB2C28" w14:textId="77777777" w:rsidR="00EE58AF" w:rsidRPr="00EE58AF" w:rsidRDefault="00EE58AF" w:rsidP="00EE58AF">
      <w:pPr>
        <w:rPr>
          <w:b/>
          <w:bCs/>
        </w:rPr>
      </w:pPr>
      <w:r w:rsidRPr="00EE58AF">
        <w:rPr>
          <w:b/>
          <w:bCs/>
        </w:rPr>
        <w:t xml:space="preserve">Level: </w:t>
      </w:r>
      <w:r w:rsidRPr="00621849">
        <w:t>Medium</w:t>
      </w:r>
    </w:p>
    <w:p w14:paraId="1FC8959A" w14:textId="35131AAB" w:rsidR="00EE58AF" w:rsidRDefault="00EE58AF" w:rsidP="00EE58AF">
      <w:pPr>
        <w:rPr>
          <w:b/>
          <w:bCs/>
        </w:rPr>
      </w:pPr>
      <w:r w:rsidRPr="00EE58AF">
        <w:rPr>
          <w:b/>
          <w:bCs/>
        </w:rPr>
        <w:t xml:space="preserve">Language: </w:t>
      </w:r>
      <w:r w:rsidRPr="00621849">
        <w:t>C++</w:t>
      </w:r>
    </w:p>
    <w:p w14:paraId="2ED7BA56" w14:textId="3228C161" w:rsidR="00EF2D8B" w:rsidRPr="00772AC1" w:rsidRDefault="00EE58AF" w:rsidP="00EF2D8B">
      <w:pPr>
        <w:shd w:val="clear" w:color="auto" w:fill="FFFFFF"/>
        <w:spacing w:after="240" w:line="240" w:lineRule="auto"/>
        <w:rPr>
          <w:rFonts w:ascii="Arial" w:eastAsia="Times New Roman" w:hAnsi="Arial" w:cs="Arial"/>
          <w:color w:val="000000" w:themeColor="text1"/>
          <w:sz w:val="20"/>
          <w:szCs w:val="20"/>
          <w:lang w:val="en-IN" w:eastAsia="en-IN" w:bidi="hi-IN"/>
        </w:rPr>
      </w:pPr>
      <w:r w:rsidRPr="00EE58AF">
        <w:rPr>
          <w:b/>
          <w:bCs/>
        </w:rPr>
        <w:t>Problem Statement:</w:t>
      </w:r>
      <w:r w:rsidR="00EF2D8B">
        <w:rPr>
          <w:b/>
          <w:bCs/>
        </w:rPr>
        <w:t xml:space="preserve"> </w:t>
      </w:r>
      <w:r w:rsidRPr="00EE58AF">
        <w:rPr>
          <w:b/>
          <w:bCs/>
        </w:rPr>
        <w:t xml:space="preserve"> </w:t>
      </w:r>
      <w:r w:rsidR="00EF2D8B" w:rsidRPr="00772AC1">
        <w:rPr>
          <w:rFonts w:ascii="Arial" w:eastAsia="Times New Roman" w:hAnsi="Arial" w:cs="Arial"/>
          <w:color w:val="000000" w:themeColor="text1"/>
          <w:sz w:val="20"/>
          <w:szCs w:val="20"/>
          <w:lang w:val="en-IN" w:eastAsia="en-IN" w:bidi="hi-IN"/>
        </w:rPr>
        <w:t>A valid IP address consists of exactly four integers separated by single dots. Each integer is between </w:t>
      </w:r>
      <w:r w:rsidR="00EF2D8B" w:rsidRPr="00772AC1">
        <w:rPr>
          <w:rFonts w:ascii="Arial" w:eastAsia="Times New Roman" w:hAnsi="Arial" w:cs="Arial"/>
          <w:color w:val="000000" w:themeColor="text1"/>
          <w:sz w:val="20"/>
          <w:szCs w:val="20"/>
          <w:shd w:val="clear" w:color="auto" w:fill="F7F9FA"/>
          <w:lang w:val="en-IN" w:eastAsia="en-IN" w:bidi="hi-IN"/>
        </w:rPr>
        <w:t>0</w:t>
      </w:r>
      <w:r w:rsidR="00EF2D8B" w:rsidRPr="00772AC1">
        <w:rPr>
          <w:rFonts w:ascii="Arial" w:eastAsia="Times New Roman" w:hAnsi="Arial" w:cs="Arial"/>
          <w:color w:val="000000" w:themeColor="text1"/>
          <w:sz w:val="20"/>
          <w:szCs w:val="20"/>
          <w:lang w:val="en-IN" w:eastAsia="en-IN" w:bidi="hi-IN"/>
        </w:rPr>
        <w:t> and </w:t>
      </w:r>
      <w:r w:rsidR="00EF2D8B" w:rsidRPr="00772AC1">
        <w:rPr>
          <w:rFonts w:ascii="Arial" w:eastAsia="Times New Roman" w:hAnsi="Arial" w:cs="Arial"/>
          <w:color w:val="000000" w:themeColor="text1"/>
          <w:sz w:val="20"/>
          <w:szCs w:val="20"/>
          <w:shd w:val="clear" w:color="auto" w:fill="F7F9FA"/>
          <w:lang w:val="en-IN" w:eastAsia="en-IN" w:bidi="hi-IN"/>
        </w:rPr>
        <w:t>255</w:t>
      </w:r>
      <w:r w:rsidR="00EF2D8B" w:rsidRPr="00772AC1">
        <w:rPr>
          <w:rFonts w:ascii="Arial" w:eastAsia="Times New Roman" w:hAnsi="Arial" w:cs="Arial"/>
          <w:color w:val="000000" w:themeColor="text1"/>
          <w:sz w:val="20"/>
          <w:szCs w:val="20"/>
          <w:lang w:val="en-IN" w:eastAsia="en-IN" w:bidi="hi-IN"/>
        </w:rPr>
        <w:t> (inclusive) and cannot have leading zeros.</w:t>
      </w:r>
    </w:p>
    <w:p w14:paraId="251433A9" w14:textId="77777777" w:rsidR="00EF2D8B" w:rsidRPr="00772AC1" w:rsidRDefault="00EF2D8B" w:rsidP="00EF2D8B">
      <w:pPr>
        <w:numPr>
          <w:ilvl w:val="0"/>
          <w:numId w:val="1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 w:themeColor="text1"/>
          <w:sz w:val="20"/>
          <w:szCs w:val="20"/>
          <w:lang w:val="en-IN" w:eastAsia="en-IN" w:bidi="hi-IN"/>
        </w:rPr>
      </w:pPr>
      <w:r w:rsidRPr="00772AC1">
        <w:rPr>
          <w:rFonts w:ascii="Arial" w:eastAsia="Times New Roman" w:hAnsi="Arial" w:cs="Arial"/>
          <w:color w:val="000000" w:themeColor="text1"/>
          <w:sz w:val="20"/>
          <w:szCs w:val="20"/>
          <w:lang w:val="en-IN" w:eastAsia="en-IN" w:bidi="hi-IN"/>
        </w:rPr>
        <w:t>For example, </w:t>
      </w:r>
      <w:r w:rsidRPr="00772AC1">
        <w:rPr>
          <w:rFonts w:ascii="Arial" w:eastAsia="Times New Roman" w:hAnsi="Arial" w:cs="Arial"/>
          <w:color w:val="000000" w:themeColor="text1"/>
          <w:sz w:val="20"/>
          <w:szCs w:val="20"/>
          <w:shd w:val="clear" w:color="auto" w:fill="F7F9FA"/>
          <w:lang w:val="en-IN" w:eastAsia="en-IN" w:bidi="hi-IN"/>
        </w:rPr>
        <w:t>"0.1.2.201"</w:t>
      </w:r>
      <w:r w:rsidRPr="00772AC1">
        <w:rPr>
          <w:rFonts w:ascii="Arial" w:eastAsia="Times New Roman" w:hAnsi="Arial" w:cs="Arial"/>
          <w:color w:val="000000" w:themeColor="text1"/>
          <w:sz w:val="20"/>
          <w:szCs w:val="20"/>
          <w:lang w:val="en-IN" w:eastAsia="en-IN" w:bidi="hi-IN"/>
        </w:rPr>
        <w:t> and </w:t>
      </w:r>
      <w:r w:rsidRPr="00772AC1">
        <w:rPr>
          <w:rFonts w:ascii="Arial" w:eastAsia="Times New Roman" w:hAnsi="Arial" w:cs="Arial"/>
          <w:color w:val="000000" w:themeColor="text1"/>
          <w:sz w:val="20"/>
          <w:szCs w:val="20"/>
          <w:shd w:val="clear" w:color="auto" w:fill="F7F9FA"/>
          <w:lang w:val="en-IN" w:eastAsia="en-IN" w:bidi="hi-IN"/>
        </w:rPr>
        <w:t>"192.168.1.1"</w:t>
      </w:r>
      <w:r w:rsidRPr="00772AC1">
        <w:rPr>
          <w:rFonts w:ascii="Arial" w:eastAsia="Times New Roman" w:hAnsi="Arial" w:cs="Arial"/>
          <w:color w:val="000000" w:themeColor="text1"/>
          <w:sz w:val="20"/>
          <w:szCs w:val="20"/>
          <w:lang w:val="en-IN" w:eastAsia="en-IN" w:bidi="hi-IN"/>
        </w:rPr>
        <w:t> are valid IP addresses, but </w:t>
      </w:r>
      <w:r w:rsidRPr="00772AC1">
        <w:rPr>
          <w:rFonts w:ascii="Arial" w:eastAsia="Times New Roman" w:hAnsi="Arial" w:cs="Arial"/>
          <w:color w:val="000000" w:themeColor="text1"/>
          <w:sz w:val="20"/>
          <w:szCs w:val="20"/>
          <w:shd w:val="clear" w:color="auto" w:fill="F7F9FA"/>
          <w:lang w:val="en-IN" w:eastAsia="en-IN" w:bidi="hi-IN"/>
        </w:rPr>
        <w:t>"0.011.255.245"</w:t>
      </w:r>
      <w:r w:rsidRPr="00772AC1">
        <w:rPr>
          <w:rFonts w:ascii="Arial" w:eastAsia="Times New Roman" w:hAnsi="Arial" w:cs="Arial"/>
          <w:color w:val="000000" w:themeColor="text1"/>
          <w:sz w:val="20"/>
          <w:szCs w:val="20"/>
          <w:lang w:val="en-IN" w:eastAsia="en-IN" w:bidi="hi-IN"/>
        </w:rPr>
        <w:t>, </w:t>
      </w:r>
      <w:r w:rsidRPr="00772AC1">
        <w:rPr>
          <w:rFonts w:ascii="Arial" w:eastAsia="Times New Roman" w:hAnsi="Arial" w:cs="Arial"/>
          <w:color w:val="000000" w:themeColor="text1"/>
          <w:sz w:val="20"/>
          <w:szCs w:val="20"/>
          <w:shd w:val="clear" w:color="auto" w:fill="F7F9FA"/>
          <w:lang w:val="en-IN" w:eastAsia="en-IN" w:bidi="hi-IN"/>
        </w:rPr>
        <w:t>"192.168.1.312"</w:t>
      </w:r>
      <w:r w:rsidRPr="00772AC1">
        <w:rPr>
          <w:rFonts w:ascii="Arial" w:eastAsia="Times New Roman" w:hAnsi="Arial" w:cs="Arial"/>
          <w:color w:val="000000" w:themeColor="text1"/>
          <w:sz w:val="20"/>
          <w:szCs w:val="20"/>
          <w:lang w:val="en-IN" w:eastAsia="en-IN" w:bidi="hi-IN"/>
        </w:rPr>
        <w:t> and </w:t>
      </w:r>
      <w:r w:rsidRPr="00772AC1">
        <w:rPr>
          <w:rFonts w:ascii="Arial" w:eastAsia="Times New Roman" w:hAnsi="Arial" w:cs="Arial"/>
          <w:color w:val="000000" w:themeColor="text1"/>
          <w:sz w:val="20"/>
          <w:szCs w:val="20"/>
          <w:shd w:val="clear" w:color="auto" w:fill="F7F9FA"/>
          <w:lang w:val="en-IN" w:eastAsia="en-IN" w:bidi="hi-IN"/>
        </w:rPr>
        <w:t>"192.168@1.1"</w:t>
      </w:r>
      <w:r w:rsidRPr="00772AC1">
        <w:rPr>
          <w:rFonts w:ascii="Arial" w:eastAsia="Times New Roman" w:hAnsi="Arial" w:cs="Arial"/>
          <w:color w:val="000000" w:themeColor="text1"/>
          <w:sz w:val="20"/>
          <w:szCs w:val="20"/>
          <w:lang w:val="en-IN" w:eastAsia="en-IN" w:bidi="hi-IN"/>
        </w:rPr>
        <w:t> are invalid IP addresses.</w:t>
      </w:r>
    </w:p>
    <w:p w14:paraId="130E99A3" w14:textId="77777777" w:rsidR="00EF2D8B" w:rsidRPr="00772AC1" w:rsidRDefault="00EF2D8B" w:rsidP="00EF2D8B">
      <w:pPr>
        <w:shd w:val="clear" w:color="auto" w:fill="FFFFFF"/>
        <w:spacing w:after="240" w:line="240" w:lineRule="auto"/>
        <w:rPr>
          <w:rFonts w:ascii="Arial" w:eastAsia="Times New Roman" w:hAnsi="Arial" w:cs="Arial"/>
          <w:color w:val="000000" w:themeColor="text1"/>
          <w:sz w:val="20"/>
          <w:szCs w:val="20"/>
          <w:lang w:val="en-IN" w:eastAsia="en-IN" w:bidi="hi-IN"/>
        </w:rPr>
      </w:pPr>
      <w:r w:rsidRPr="00772AC1">
        <w:rPr>
          <w:rFonts w:ascii="Arial" w:eastAsia="Times New Roman" w:hAnsi="Arial" w:cs="Arial"/>
          <w:color w:val="000000" w:themeColor="text1"/>
          <w:sz w:val="20"/>
          <w:szCs w:val="20"/>
          <w:lang w:val="en-IN" w:eastAsia="en-IN" w:bidi="hi-IN"/>
        </w:rPr>
        <w:t>Given a string </w:t>
      </w:r>
      <w:r w:rsidRPr="00772AC1">
        <w:rPr>
          <w:rFonts w:ascii="Arial" w:eastAsia="Times New Roman" w:hAnsi="Arial" w:cs="Arial"/>
          <w:color w:val="000000" w:themeColor="text1"/>
          <w:sz w:val="20"/>
          <w:szCs w:val="20"/>
          <w:shd w:val="clear" w:color="auto" w:fill="F7F9FA"/>
          <w:lang w:val="en-IN" w:eastAsia="en-IN" w:bidi="hi-IN"/>
        </w:rPr>
        <w:t>s</w:t>
      </w:r>
      <w:r w:rsidRPr="00772AC1">
        <w:rPr>
          <w:rFonts w:ascii="Arial" w:eastAsia="Times New Roman" w:hAnsi="Arial" w:cs="Arial"/>
          <w:color w:val="000000" w:themeColor="text1"/>
          <w:sz w:val="20"/>
          <w:szCs w:val="20"/>
          <w:lang w:val="en-IN" w:eastAsia="en-IN" w:bidi="hi-IN"/>
        </w:rPr>
        <w:t> containing only digits, return </w:t>
      </w:r>
      <w:r w:rsidRPr="00772AC1">
        <w:rPr>
          <w:rFonts w:ascii="Arial" w:eastAsia="Times New Roman" w:hAnsi="Arial" w:cs="Arial"/>
          <w:i/>
          <w:iCs/>
          <w:color w:val="000000" w:themeColor="text1"/>
          <w:sz w:val="20"/>
          <w:szCs w:val="20"/>
          <w:lang w:val="en-IN" w:eastAsia="en-IN" w:bidi="hi-IN"/>
        </w:rPr>
        <w:t>all possible valid IP addresses that can be formed by inserting dots into </w:t>
      </w:r>
      <w:r w:rsidRPr="00772AC1">
        <w:rPr>
          <w:rFonts w:ascii="Arial" w:eastAsia="Times New Roman" w:hAnsi="Arial" w:cs="Arial"/>
          <w:color w:val="000000" w:themeColor="text1"/>
          <w:sz w:val="20"/>
          <w:szCs w:val="20"/>
          <w:shd w:val="clear" w:color="auto" w:fill="F7F9FA"/>
          <w:lang w:val="en-IN" w:eastAsia="en-IN" w:bidi="hi-IN"/>
        </w:rPr>
        <w:t>s</w:t>
      </w:r>
      <w:r w:rsidRPr="00772AC1">
        <w:rPr>
          <w:rFonts w:ascii="Arial" w:eastAsia="Times New Roman" w:hAnsi="Arial" w:cs="Arial"/>
          <w:color w:val="000000" w:themeColor="text1"/>
          <w:sz w:val="20"/>
          <w:szCs w:val="20"/>
          <w:lang w:val="en-IN" w:eastAsia="en-IN" w:bidi="hi-IN"/>
        </w:rPr>
        <w:t>. You are not allowed to reorder or remove any digits in </w:t>
      </w:r>
      <w:r w:rsidRPr="00772AC1">
        <w:rPr>
          <w:rFonts w:ascii="Arial" w:eastAsia="Times New Roman" w:hAnsi="Arial" w:cs="Arial"/>
          <w:color w:val="000000" w:themeColor="text1"/>
          <w:sz w:val="20"/>
          <w:szCs w:val="20"/>
          <w:shd w:val="clear" w:color="auto" w:fill="F7F9FA"/>
          <w:lang w:val="en-IN" w:eastAsia="en-IN" w:bidi="hi-IN"/>
        </w:rPr>
        <w:t>s</w:t>
      </w:r>
      <w:r w:rsidRPr="00772AC1">
        <w:rPr>
          <w:rFonts w:ascii="Arial" w:eastAsia="Times New Roman" w:hAnsi="Arial" w:cs="Arial"/>
          <w:color w:val="000000" w:themeColor="text1"/>
          <w:sz w:val="20"/>
          <w:szCs w:val="20"/>
          <w:lang w:val="en-IN" w:eastAsia="en-IN" w:bidi="hi-IN"/>
        </w:rPr>
        <w:t>. You may return the valid IP addresses in any order.</w:t>
      </w:r>
    </w:p>
    <w:p w14:paraId="3E5E1334" w14:textId="77777777" w:rsidR="00621849" w:rsidRDefault="00621849" w:rsidP="00EE58AF">
      <w:pPr>
        <w:rPr>
          <w:b/>
          <w:bCs/>
        </w:rPr>
      </w:pPr>
    </w:p>
    <w:p w14:paraId="7589CFD8" w14:textId="7716C92A" w:rsidR="00EE58AF" w:rsidRDefault="00EE58AF" w:rsidP="00EE58AF">
      <w:r w:rsidRPr="00EE58AF">
        <w:rPr>
          <w:b/>
          <w:bCs/>
        </w:rPr>
        <w:t>Input Format:</w:t>
      </w:r>
      <w:r w:rsidR="00621849">
        <w:rPr>
          <w:b/>
          <w:bCs/>
        </w:rPr>
        <w:t xml:space="preserve"> </w:t>
      </w:r>
      <w:r w:rsidR="00621849" w:rsidRPr="00621849">
        <w:t>The first and only line contain string s.</w:t>
      </w:r>
    </w:p>
    <w:p w14:paraId="403056C1" w14:textId="73AA46D4" w:rsidR="00AB7A3B" w:rsidRPr="00AB7A3B" w:rsidRDefault="00AB7A3B" w:rsidP="00EE58AF">
      <w:r>
        <w:t>255255255255</w:t>
      </w:r>
    </w:p>
    <w:p w14:paraId="59D748D1" w14:textId="666C27D4" w:rsidR="00EE58AF" w:rsidRDefault="00EE58AF" w:rsidP="00EE58AF">
      <w:r w:rsidRPr="00EE58AF">
        <w:rPr>
          <w:b/>
          <w:bCs/>
        </w:rPr>
        <w:t>Output Format:</w:t>
      </w:r>
      <w:r w:rsidR="00621849">
        <w:rPr>
          <w:b/>
          <w:bCs/>
        </w:rPr>
        <w:t xml:space="preserve"> </w:t>
      </w:r>
      <w:r w:rsidR="00621849" w:rsidRPr="00621849">
        <w:t>Print a vector of string</w:t>
      </w:r>
      <w:r w:rsidR="00621849">
        <w:t xml:space="preserve"> containing all possible valid IP.</w:t>
      </w:r>
    </w:p>
    <w:p w14:paraId="5E40D0BF" w14:textId="65858E02" w:rsidR="00AB7A3B" w:rsidRPr="00621849" w:rsidRDefault="00AB7A3B" w:rsidP="00EE58AF">
      <w:r>
        <w:t>255.255.255.255</w:t>
      </w:r>
    </w:p>
    <w:p w14:paraId="452038E6" w14:textId="1D9E5D48" w:rsidR="00EE58AF" w:rsidRDefault="00EF2D8B" w:rsidP="00EE58AF">
      <w:pPr>
        <w:rPr>
          <w:b/>
          <w:bCs/>
        </w:rPr>
      </w:pPr>
      <w:r>
        <w:rPr>
          <w:b/>
          <w:bCs/>
        </w:rPr>
        <w:t>Constraints:</w:t>
      </w:r>
    </w:p>
    <w:p w14:paraId="43FEA495" w14:textId="77777777" w:rsidR="00BD6EB7" w:rsidRPr="00BD6EB7" w:rsidRDefault="00BD6EB7" w:rsidP="00BD6EB7">
      <w:pPr>
        <w:numPr>
          <w:ilvl w:val="0"/>
          <w:numId w:val="5"/>
        </w:numPr>
        <w:shd w:val="clear" w:color="auto" w:fill="FFFFFF"/>
        <w:spacing w:before="100" w:beforeAutospacing="1" w:after="100" w:afterAutospacing="1" w:line="240" w:lineRule="auto"/>
        <w:rPr>
          <w:rFonts w:ascii="Segoe UI" w:eastAsia="Times New Roman" w:hAnsi="Segoe UI" w:cs="Segoe UI"/>
          <w:color w:val="000000" w:themeColor="text1"/>
          <w:sz w:val="21"/>
          <w:szCs w:val="21"/>
          <w:lang w:val="en-IN" w:eastAsia="en-IN" w:bidi="hi-IN"/>
        </w:rPr>
      </w:pPr>
      <w:r w:rsidRPr="00BD6EB7">
        <w:rPr>
          <w:rFonts w:ascii="Courier New" w:eastAsia="Times New Roman" w:hAnsi="Courier New" w:cs="Courier New"/>
          <w:color w:val="000000" w:themeColor="text1"/>
          <w:sz w:val="20"/>
          <w:szCs w:val="20"/>
          <w:shd w:val="clear" w:color="auto" w:fill="F7F9FA"/>
          <w:lang w:val="en-IN" w:eastAsia="en-IN" w:bidi="hi-IN"/>
        </w:rPr>
        <w:t xml:space="preserve">1 &lt;= </w:t>
      </w:r>
      <w:proofErr w:type="spellStart"/>
      <w:proofErr w:type="gramStart"/>
      <w:r w:rsidRPr="00BD6EB7">
        <w:rPr>
          <w:rFonts w:ascii="Courier New" w:eastAsia="Times New Roman" w:hAnsi="Courier New" w:cs="Courier New"/>
          <w:color w:val="000000" w:themeColor="text1"/>
          <w:sz w:val="20"/>
          <w:szCs w:val="20"/>
          <w:shd w:val="clear" w:color="auto" w:fill="F7F9FA"/>
          <w:lang w:val="en-IN" w:eastAsia="en-IN" w:bidi="hi-IN"/>
        </w:rPr>
        <w:t>s.length</w:t>
      </w:r>
      <w:proofErr w:type="spellEnd"/>
      <w:proofErr w:type="gramEnd"/>
      <w:r w:rsidRPr="00BD6EB7">
        <w:rPr>
          <w:rFonts w:ascii="Courier New" w:eastAsia="Times New Roman" w:hAnsi="Courier New" w:cs="Courier New"/>
          <w:color w:val="000000" w:themeColor="text1"/>
          <w:sz w:val="20"/>
          <w:szCs w:val="20"/>
          <w:shd w:val="clear" w:color="auto" w:fill="F7F9FA"/>
          <w:lang w:val="en-IN" w:eastAsia="en-IN" w:bidi="hi-IN"/>
        </w:rPr>
        <w:t xml:space="preserve"> &lt;= 20</w:t>
      </w:r>
    </w:p>
    <w:p w14:paraId="5F6D5158" w14:textId="1FBD94DC" w:rsidR="00EF2D8B" w:rsidRPr="00BD6EB7" w:rsidRDefault="00BD6EB7" w:rsidP="00EE58AF">
      <w:pPr>
        <w:numPr>
          <w:ilvl w:val="0"/>
          <w:numId w:val="5"/>
        </w:numPr>
        <w:shd w:val="clear" w:color="auto" w:fill="FFFFFF"/>
        <w:spacing w:before="100" w:beforeAutospacing="1" w:after="100" w:afterAutospacing="1" w:line="240" w:lineRule="auto"/>
        <w:rPr>
          <w:rFonts w:ascii="Segoe UI" w:eastAsia="Times New Roman" w:hAnsi="Segoe UI" w:cs="Segoe UI"/>
          <w:color w:val="000000" w:themeColor="text1"/>
          <w:sz w:val="21"/>
          <w:szCs w:val="21"/>
          <w:lang w:val="en-IN" w:eastAsia="en-IN" w:bidi="hi-IN"/>
        </w:rPr>
      </w:pPr>
      <w:r w:rsidRPr="00BD6EB7">
        <w:rPr>
          <w:rFonts w:ascii="Courier New" w:eastAsia="Times New Roman" w:hAnsi="Courier New" w:cs="Courier New"/>
          <w:color w:val="000000" w:themeColor="text1"/>
          <w:sz w:val="20"/>
          <w:szCs w:val="20"/>
          <w:shd w:val="clear" w:color="auto" w:fill="F7F9FA"/>
          <w:lang w:val="en-IN" w:eastAsia="en-IN" w:bidi="hi-IN"/>
        </w:rPr>
        <w:t>s</w:t>
      </w:r>
      <w:r w:rsidRPr="00BD6EB7">
        <w:rPr>
          <w:rFonts w:ascii="Segoe UI" w:eastAsia="Times New Roman" w:hAnsi="Segoe UI" w:cs="Segoe UI"/>
          <w:color w:val="000000" w:themeColor="text1"/>
          <w:sz w:val="21"/>
          <w:szCs w:val="21"/>
          <w:lang w:val="en-IN" w:eastAsia="en-IN" w:bidi="hi-IN"/>
        </w:rPr>
        <w:t> consists of digits only.</w:t>
      </w:r>
    </w:p>
    <w:p w14:paraId="0033B3F6" w14:textId="77777777" w:rsidR="00EE58AF" w:rsidRPr="00EE58AF" w:rsidRDefault="00EE58AF" w:rsidP="00EE58AF">
      <w:pPr>
        <w:rPr>
          <w:b/>
          <w:bCs/>
        </w:rPr>
      </w:pPr>
      <w:r w:rsidRPr="00EE58AF">
        <w:rPr>
          <w:b/>
          <w:bCs/>
        </w:rPr>
        <w:t>Examples:</w:t>
      </w:r>
    </w:p>
    <w:p w14:paraId="5B776B57" w14:textId="77777777" w:rsidR="00621849" w:rsidRPr="00621849" w:rsidRDefault="00621849" w:rsidP="00621849">
      <w:pPr>
        <w:shd w:val="clear" w:color="auto" w:fill="F7F9F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240" w:line="240" w:lineRule="auto"/>
        <w:ind w:left="720"/>
        <w:rPr>
          <w:rFonts w:ascii="Consolas" w:eastAsia="Times New Roman" w:hAnsi="Consolas" w:cs="Courier New"/>
          <w:color w:val="263238"/>
          <w:sz w:val="20"/>
          <w:szCs w:val="20"/>
          <w:lang w:val="en-IN" w:eastAsia="en-IN" w:bidi="hi-IN"/>
        </w:rPr>
      </w:pPr>
      <w:r w:rsidRPr="00621849">
        <w:rPr>
          <w:rFonts w:ascii="Consolas" w:eastAsia="Times New Roman" w:hAnsi="Consolas" w:cs="Courier New"/>
          <w:b/>
          <w:bCs/>
          <w:color w:val="263238"/>
          <w:sz w:val="20"/>
          <w:szCs w:val="20"/>
          <w:lang w:val="en-IN" w:eastAsia="en-IN" w:bidi="hi-IN"/>
        </w:rPr>
        <w:t>Input:</w:t>
      </w:r>
      <w:r w:rsidRPr="00621849">
        <w:rPr>
          <w:rFonts w:ascii="Consolas" w:eastAsia="Times New Roman" w:hAnsi="Consolas" w:cs="Courier New"/>
          <w:color w:val="263238"/>
          <w:sz w:val="20"/>
          <w:szCs w:val="20"/>
          <w:lang w:val="en-IN" w:eastAsia="en-IN" w:bidi="hi-IN"/>
        </w:rPr>
        <w:t xml:space="preserve"> s = "25525511135"</w:t>
      </w:r>
    </w:p>
    <w:p w14:paraId="0F5DD255" w14:textId="77777777" w:rsidR="00621849" w:rsidRPr="00621849" w:rsidRDefault="00621849" w:rsidP="00621849">
      <w:pPr>
        <w:shd w:val="clear" w:color="auto" w:fill="F7F9F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240" w:line="240" w:lineRule="auto"/>
        <w:ind w:left="720"/>
        <w:rPr>
          <w:rFonts w:ascii="Consolas" w:eastAsia="Times New Roman" w:hAnsi="Consolas" w:cs="Courier New"/>
          <w:color w:val="263238"/>
          <w:sz w:val="20"/>
          <w:szCs w:val="20"/>
          <w:lang w:val="en-IN" w:eastAsia="en-IN" w:bidi="hi-IN"/>
        </w:rPr>
      </w:pPr>
      <w:r w:rsidRPr="00621849">
        <w:rPr>
          <w:rFonts w:ascii="Consolas" w:eastAsia="Times New Roman" w:hAnsi="Consolas" w:cs="Courier New"/>
          <w:b/>
          <w:bCs/>
          <w:color w:val="263238"/>
          <w:sz w:val="20"/>
          <w:szCs w:val="20"/>
          <w:lang w:val="en-IN" w:eastAsia="en-IN" w:bidi="hi-IN"/>
        </w:rPr>
        <w:t>Output:</w:t>
      </w:r>
      <w:r w:rsidRPr="00621849">
        <w:rPr>
          <w:rFonts w:ascii="Consolas" w:eastAsia="Times New Roman" w:hAnsi="Consolas" w:cs="Courier New"/>
          <w:color w:val="263238"/>
          <w:sz w:val="20"/>
          <w:szCs w:val="20"/>
          <w:lang w:val="en-IN" w:eastAsia="en-IN" w:bidi="hi-IN"/>
        </w:rPr>
        <w:t xml:space="preserve"> ["255.255.11.135","255.255.111.35"]</w:t>
      </w:r>
    </w:p>
    <w:p w14:paraId="0524AB5B" w14:textId="77777777" w:rsidR="00EE58AF" w:rsidRPr="00EE58AF" w:rsidRDefault="00EE58AF" w:rsidP="00EE58AF">
      <w:pPr>
        <w:rPr>
          <w:b/>
          <w:bCs/>
        </w:rPr>
      </w:pPr>
    </w:p>
    <w:p w14:paraId="5AEB0A2F" w14:textId="3C6CCB3F" w:rsidR="00385F82" w:rsidRDefault="00385F82" w:rsidP="00EE58AF">
      <w:pPr>
        <w:rPr>
          <w:rFonts w:ascii="Arial" w:hAnsi="Arial" w:cs="Arial"/>
          <w:b/>
          <w:bCs/>
        </w:rPr>
      </w:pPr>
      <w:r>
        <w:rPr>
          <w:rFonts w:ascii="Arial" w:hAnsi="Arial" w:cs="Arial"/>
          <w:b/>
          <w:bCs/>
        </w:rPr>
        <w:t>Solution:</w:t>
      </w:r>
    </w:p>
    <w:p w14:paraId="52CF3700" w14:textId="77777777" w:rsidR="00E274E6" w:rsidRPr="00E274E6" w:rsidRDefault="00385F82" w:rsidP="00E274E6">
      <w:pPr>
        <w:pStyle w:val="NormalWeb"/>
        <w:shd w:val="clear" w:color="auto" w:fill="FFFFFF"/>
        <w:spacing w:before="0" w:beforeAutospacing="0" w:after="240" w:afterAutospacing="0"/>
        <w:rPr>
          <w:rFonts w:ascii="Segoe UI" w:hAnsi="Segoe UI" w:cs="Segoe UI"/>
          <w:color w:val="424242"/>
          <w:sz w:val="21"/>
          <w:szCs w:val="21"/>
        </w:rPr>
      </w:pPr>
      <w:r>
        <w:rPr>
          <w:rFonts w:ascii="Arial" w:hAnsi="Arial" w:cs="Arial"/>
          <w:b/>
          <w:bCs/>
        </w:rPr>
        <w:t xml:space="preserve">Explanation: </w:t>
      </w:r>
      <w:r w:rsidR="00E274E6" w:rsidRPr="00E274E6">
        <w:rPr>
          <w:rFonts w:ascii="Segoe UI" w:hAnsi="Segoe UI" w:cs="Segoe UI"/>
          <w:color w:val="424242"/>
          <w:sz w:val="21"/>
          <w:szCs w:val="21"/>
        </w:rPr>
        <w:t> We use two pointers to traverse the list: The first one is moving one node at the time and the second two nodes at the time. If there is a cycle, sooner or later pointers will meet and we return </w:t>
      </w:r>
      <w:r w:rsidR="00E274E6" w:rsidRPr="00E274E6">
        <w:rPr>
          <w:rFonts w:ascii="Courier New" w:hAnsi="Courier New" w:cs="Courier New"/>
          <w:color w:val="546E7A"/>
          <w:sz w:val="20"/>
          <w:szCs w:val="20"/>
          <w:shd w:val="clear" w:color="auto" w:fill="F7F9FA"/>
        </w:rPr>
        <w:t>true</w:t>
      </w:r>
      <w:r w:rsidR="00E274E6" w:rsidRPr="00E274E6">
        <w:rPr>
          <w:rFonts w:ascii="Segoe UI" w:hAnsi="Segoe UI" w:cs="Segoe UI"/>
          <w:color w:val="424242"/>
          <w:sz w:val="21"/>
          <w:szCs w:val="21"/>
        </w:rPr>
        <w:t>. If the fast pointer reached the end of the list, that means there is no cycle and we can return </w:t>
      </w:r>
      <w:r w:rsidR="00E274E6" w:rsidRPr="00E274E6">
        <w:rPr>
          <w:rFonts w:ascii="Courier New" w:hAnsi="Courier New" w:cs="Courier New"/>
          <w:color w:val="546E7A"/>
          <w:sz w:val="20"/>
          <w:szCs w:val="20"/>
          <w:shd w:val="clear" w:color="auto" w:fill="F7F9FA"/>
        </w:rPr>
        <w:t>false</w:t>
      </w:r>
      <w:r w:rsidR="00E274E6" w:rsidRPr="00E274E6">
        <w:rPr>
          <w:rFonts w:ascii="Segoe UI" w:hAnsi="Segoe UI" w:cs="Segoe UI"/>
          <w:color w:val="424242"/>
          <w:sz w:val="21"/>
          <w:szCs w:val="21"/>
        </w:rPr>
        <w:t>.</w:t>
      </w:r>
    </w:p>
    <w:p w14:paraId="727DCE05" w14:textId="77777777" w:rsidR="00E274E6" w:rsidRPr="00E274E6" w:rsidRDefault="00E274E6" w:rsidP="00E274E6">
      <w:pPr>
        <w:shd w:val="clear" w:color="auto" w:fill="FFFFFF"/>
        <w:spacing w:after="240" w:line="240" w:lineRule="auto"/>
        <w:rPr>
          <w:rFonts w:ascii="Segoe UI" w:eastAsia="Times New Roman" w:hAnsi="Segoe UI" w:cs="Segoe UI"/>
          <w:color w:val="424242"/>
          <w:sz w:val="21"/>
          <w:szCs w:val="21"/>
          <w:lang w:val="en-IN" w:eastAsia="en-IN" w:bidi="hi-IN"/>
        </w:rPr>
      </w:pPr>
      <w:r w:rsidRPr="00E274E6">
        <w:rPr>
          <w:rFonts w:ascii="Segoe UI" w:eastAsia="Times New Roman" w:hAnsi="Segoe UI" w:cs="Segoe UI"/>
          <w:i/>
          <w:iCs/>
          <w:color w:val="424242"/>
          <w:sz w:val="21"/>
          <w:szCs w:val="21"/>
          <w:lang w:val="en-IN" w:eastAsia="en-IN" w:bidi="hi-IN"/>
        </w:rPr>
        <w:t>For reference: </w:t>
      </w:r>
      <w:hyperlink r:id="rId5" w:anchor="Floyd's_tortoise_and_hare" w:history="1">
        <w:r w:rsidRPr="00E274E6">
          <w:rPr>
            <w:rFonts w:ascii="Segoe UI" w:eastAsia="Times New Roman" w:hAnsi="Segoe UI" w:cs="Segoe UI"/>
            <w:i/>
            <w:iCs/>
            <w:color w:val="607D8B"/>
            <w:sz w:val="21"/>
            <w:szCs w:val="21"/>
            <w:u w:val="single"/>
            <w:lang w:val="en-IN" w:eastAsia="en-IN" w:bidi="hi-IN"/>
          </w:rPr>
          <w:t>Floyd's Cycle Detection Algorithm</w:t>
        </w:r>
      </w:hyperlink>
    </w:p>
    <w:p w14:paraId="0F6729B0" w14:textId="4C6B7E0B" w:rsidR="00385F82" w:rsidRDefault="00385F82" w:rsidP="00EE58AF">
      <w:pPr>
        <w:rPr>
          <w:rFonts w:ascii="Arial" w:hAnsi="Arial" w:cs="Arial"/>
          <w:b/>
          <w:bCs/>
        </w:rPr>
      </w:pPr>
      <w:r>
        <w:rPr>
          <w:rFonts w:ascii="Arial" w:hAnsi="Arial" w:cs="Arial"/>
          <w:b/>
          <w:bCs/>
        </w:rPr>
        <w:t>Code:</w:t>
      </w:r>
    </w:p>
    <w:p w14:paraId="3687D18E" w14:textId="77777777" w:rsidR="00385F82" w:rsidRPr="00385F82" w:rsidRDefault="00385F82" w:rsidP="00385F82">
      <w:pPr>
        <w:spacing w:after="0" w:line="285" w:lineRule="atLeast"/>
        <w:ind w:left="720"/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</w:pPr>
      <w:r w:rsidRPr="00385F82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#include &lt;bits/</w:t>
      </w:r>
      <w:proofErr w:type="spellStart"/>
      <w:r w:rsidRPr="00385F82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stdc</w:t>
      </w:r>
      <w:proofErr w:type="spellEnd"/>
      <w:r w:rsidRPr="00385F82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++.h&gt;</w:t>
      </w:r>
    </w:p>
    <w:p w14:paraId="137EFCD2" w14:textId="77777777" w:rsidR="00385F82" w:rsidRPr="00385F82" w:rsidRDefault="00385F82" w:rsidP="00385F82">
      <w:pPr>
        <w:spacing w:after="0" w:line="285" w:lineRule="atLeast"/>
        <w:ind w:left="720"/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</w:pPr>
      <w:r w:rsidRPr="00385F82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using namespace std;</w:t>
      </w:r>
    </w:p>
    <w:p w14:paraId="09B5BBAA" w14:textId="77777777" w:rsidR="00385F82" w:rsidRPr="00385F82" w:rsidRDefault="00385F82" w:rsidP="00385F82">
      <w:pPr>
        <w:spacing w:after="0" w:line="285" w:lineRule="atLeast"/>
        <w:ind w:left="720"/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</w:pPr>
    </w:p>
    <w:p w14:paraId="1BED2527" w14:textId="77777777" w:rsidR="00385F82" w:rsidRPr="00385F82" w:rsidRDefault="00385F82" w:rsidP="00385F82">
      <w:pPr>
        <w:spacing w:after="0" w:line="285" w:lineRule="atLeast"/>
        <w:ind w:left="720"/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</w:pPr>
      <w:r w:rsidRPr="00385F82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lastRenderedPageBreak/>
        <w:t xml:space="preserve">set&lt;string&gt; </w:t>
      </w:r>
      <w:proofErr w:type="spellStart"/>
      <w:r w:rsidRPr="00385F82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ips</w:t>
      </w:r>
      <w:proofErr w:type="spellEnd"/>
      <w:r w:rsidRPr="00385F82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;</w:t>
      </w:r>
    </w:p>
    <w:p w14:paraId="73B70C13" w14:textId="77777777" w:rsidR="00385F82" w:rsidRPr="00385F82" w:rsidRDefault="00385F82" w:rsidP="00385F82">
      <w:pPr>
        <w:spacing w:after="0" w:line="285" w:lineRule="atLeast"/>
        <w:ind w:left="720"/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</w:pPr>
      <w:r w:rsidRPr="00385F82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 xml:space="preserve">    </w:t>
      </w:r>
    </w:p>
    <w:p w14:paraId="50573CF9" w14:textId="77777777" w:rsidR="00385F82" w:rsidRPr="00385F82" w:rsidRDefault="00385F82" w:rsidP="00385F82">
      <w:pPr>
        <w:spacing w:after="0" w:line="285" w:lineRule="atLeast"/>
        <w:ind w:left="720"/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</w:pPr>
      <w:r w:rsidRPr="00385F82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 xml:space="preserve">void </w:t>
      </w:r>
      <w:proofErr w:type="gramStart"/>
      <w:r w:rsidRPr="00385F82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eval(</w:t>
      </w:r>
      <w:proofErr w:type="gramEnd"/>
      <w:r w:rsidRPr="00385F82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 xml:space="preserve">int </w:t>
      </w:r>
      <w:proofErr w:type="spellStart"/>
      <w:r w:rsidRPr="00385F82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i,int</w:t>
      </w:r>
      <w:proofErr w:type="spellEnd"/>
      <w:r w:rsidRPr="00385F82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 xml:space="preserve"> </w:t>
      </w:r>
      <w:proofErr w:type="spellStart"/>
      <w:r w:rsidRPr="00385F82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j,int</w:t>
      </w:r>
      <w:proofErr w:type="spellEnd"/>
      <w:r w:rsidRPr="00385F82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 xml:space="preserve"> </w:t>
      </w:r>
      <w:proofErr w:type="spellStart"/>
      <w:r w:rsidRPr="00385F82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k,string</w:t>
      </w:r>
      <w:proofErr w:type="spellEnd"/>
      <w:r w:rsidRPr="00385F82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&amp; s){</w:t>
      </w:r>
    </w:p>
    <w:p w14:paraId="3DCAF0E7" w14:textId="77777777" w:rsidR="00385F82" w:rsidRPr="00385F82" w:rsidRDefault="00385F82" w:rsidP="00385F82">
      <w:pPr>
        <w:spacing w:after="0" w:line="285" w:lineRule="atLeast"/>
        <w:ind w:left="720"/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</w:pPr>
      <w:r w:rsidRPr="00385F82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    string ss = "";</w:t>
      </w:r>
    </w:p>
    <w:p w14:paraId="2D889C98" w14:textId="77777777" w:rsidR="00385F82" w:rsidRPr="00385F82" w:rsidRDefault="00385F82" w:rsidP="00385F82">
      <w:pPr>
        <w:spacing w:after="0" w:line="285" w:lineRule="atLeast"/>
        <w:ind w:left="720"/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</w:pPr>
      <w:r w:rsidRPr="00385F82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 xml:space="preserve">    int n = </w:t>
      </w:r>
      <w:proofErr w:type="spellStart"/>
      <w:proofErr w:type="gramStart"/>
      <w:r w:rsidRPr="00385F82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s.length</w:t>
      </w:r>
      <w:proofErr w:type="spellEnd"/>
      <w:proofErr w:type="gramEnd"/>
      <w:r w:rsidRPr="00385F82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();</w:t>
      </w:r>
    </w:p>
    <w:p w14:paraId="6CEC426A" w14:textId="77777777" w:rsidR="00385F82" w:rsidRPr="00385F82" w:rsidRDefault="00385F82" w:rsidP="00385F82">
      <w:pPr>
        <w:spacing w:after="0" w:line="285" w:lineRule="atLeast"/>
        <w:ind w:left="720"/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</w:pPr>
      <w:r w:rsidRPr="00385F82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    vector&lt;int&gt;test = {-</w:t>
      </w:r>
      <w:proofErr w:type="gramStart"/>
      <w:r w:rsidRPr="00385F82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1,i</w:t>
      </w:r>
      <w:proofErr w:type="gramEnd"/>
      <w:r w:rsidRPr="00385F82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,j,k,n-1};</w:t>
      </w:r>
    </w:p>
    <w:p w14:paraId="3EBCDC7C" w14:textId="77777777" w:rsidR="00385F82" w:rsidRPr="00385F82" w:rsidRDefault="00385F82" w:rsidP="00385F82">
      <w:pPr>
        <w:spacing w:after="0" w:line="285" w:lineRule="atLeast"/>
        <w:ind w:left="720"/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</w:pPr>
      <w:r w:rsidRPr="00385F82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 xml:space="preserve">    </w:t>
      </w:r>
      <w:proofErr w:type="gramStart"/>
      <w:r w:rsidRPr="00385F82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for(</w:t>
      </w:r>
      <w:proofErr w:type="gramEnd"/>
      <w:r w:rsidRPr="00385F82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int x=1;x&lt;5;x++){</w:t>
      </w:r>
    </w:p>
    <w:p w14:paraId="6E63642D" w14:textId="77777777" w:rsidR="00385F82" w:rsidRPr="00385F82" w:rsidRDefault="00385F82" w:rsidP="00385F82">
      <w:pPr>
        <w:spacing w:after="0" w:line="285" w:lineRule="atLeast"/>
        <w:ind w:left="720"/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</w:pPr>
      <w:r w:rsidRPr="00385F82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        int cur = 0;</w:t>
      </w:r>
    </w:p>
    <w:p w14:paraId="7606F819" w14:textId="77777777" w:rsidR="00385F82" w:rsidRPr="00385F82" w:rsidRDefault="00385F82" w:rsidP="00385F82">
      <w:pPr>
        <w:spacing w:after="0" w:line="285" w:lineRule="atLeast"/>
        <w:ind w:left="720"/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</w:pPr>
      <w:r w:rsidRPr="00385F82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 xml:space="preserve">        </w:t>
      </w:r>
      <w:proofErr w:type="gramStart"/>
      <w:r w:rsidRPr="00385F82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for(</w:t>
      </w:r>
      <w:proofErr w:type="gramEnd"/>
      <w:r w:rsidRPr="00385F82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int l=test[x-1]+1;l&lt;=test[x];l++){</w:t>
      </w:r>
    </w:p>
    <w:p w14:paraId="0468CAB3" w14:textId="77777777" w:rsidR="00385F82" w:rsidRPr="00385F82" w:rsidRDefault="00385F82" w:rsidP="00385F82">
      <w:pPr>
        <w:spacing w:after="0" w:line="285" w:lineRule="atLeast"/>
        <w:ind w:left="720"/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</w:pPr>
      <w:r w:rsidRPr="00385F82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            cur*=10;</w:t>
      </w:r>
    </w:p>
    <w:p w14:paraId="4334F2FE" w14:textId="77777777" w:rsidR="00385F82" w:rsidRPr="00385F82" w:rsidRDefault="00385F82" w:rsidP="00385F82">
      <w:pPr>
        <w:spacing w:after="0" w:line="285" w:lineRule="atLeast"/>
        <w:ind w:left="720"/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</w:pPr>
      <w:r w:rsidRPr="00385F82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            cur+=s[l]-'0';</w:t>
      </w:r>
    </w:p>
    <w:p w14:paraId="615ADC6E" w14:textId="77777777" w:rsidR="00385F82" w:rsidRPr="00385F82" w:rsidRDefault="00385F82" w:rsidP="00385F82">
      <w:pPr>
        <w:spacing w:after="0" w:line="285" w:lineRule="atLeast"/>
        <w:ind w:left="720"/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</w:pPr>
      <w:r w:rsidRPr="00385F82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        }</w:t>
      </w:r>
    </w:p>
    <w:p w14:paraId="75C73FD9" w14:textId="77777777" w:rsidR="00385F82" w:rsidRPr="00385F82" w:rsidRDefault="00385F82" w:rsidP="00385F82">
      <w:pPr>
        <w:spacing w:after="0" w:line="285" w:lineRule="atLeast"/>
        <w:ind w:left="720"/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</w:pPr>
      <w:r w:rsidRPr="00385F82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        if(cur&lt;=</w:t>
      </w:r>
      <w:proofErr w:type="gramStart"/>
      <w:r w:rsidRPr="00385F82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255){</w:t>
      </w:r>
      <w:proofErr w:type="gramEnd"/>
    </w:p>
    <w:p w14:paraId="77E96A81" w14:textId="77777777" w:rsidR="00385F82" w:rsidRPr="00385F82" w:rsidRDefault="00385F82" w:rsidP="00385F82">
      <w:pPr>
        <w:spacing w:after="0" w:line="285" w:lineRule="atLeast"/>
        <w:ind w:left="720"/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</w:pPr>
      <w:r w:rsidRPr="00385F82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 xml:space="preserve">            string </w:t>
      </w:r>
      <w:proofErr w:type="spellStart"/>
      <w:r w:rsidRPr="00385F82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tf</w:t>
      </w:r>
      <w:proofErr w:type="spellEnd"/>
      <w:r w:rsidRPr="00385F82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 xml:space="preserve"> = </w:t>
      </w:r>
      <w:proofErr w:type="spellStart"/>
      <w:proofErr w:type="gramStart"/>
      <w:r w:rsidRPr="00385F82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s.substr</w:t>
      </w:r>
      <w:proofErr w:type="spellEnd"/>
      <w:proofErr w:type="gramEnd"/>
      <w:r w:rsidRPr="00385F82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(test[x-1]+1,test[x]-test[x-1]);</w:t>
      </w:r>
    </w:p>
    <w:p w14:paraId="50A7CEAC" w14:textId="77777777" w:rsidR="00385F82" w:rsidRPr="00385F82" w:rsidRDefault="00385F82" w:rsidP="00385F82">
      <w:pPr>
        <w:spacing w:after="0" w:line="285" w:lineRule="atLeast"/>
        <w:ind w:left="720"/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</w:pPr>
      <w:r w:rsidRPr="00385F82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            if(</w:t>
      </w:r>
      <w:proofErr w:type="spellStart"/>
      <w:proofErr w:type="gramStart"/>
      <w:r w:rsidRPr="00385F82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tf</w:t>
      </w:r>
      <w:proofErr w:type="spellEnd"/>
      <w:r w:rsidRPr="00385F82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!=</w:t>
      </w:r>
      <w:proofErr w:type="spellStart"/>
      <w:proofErr w:type="gramEnd"/>
      <w:r w:rsidRPr="00385F82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to_string</w:t>
      </w:r>
      <w:proofErr w:type="spellEnd"/>
      <w:r w:rsidRPr="00385F82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(cur))return;</w:t>
      </w:r>
    </w:p>
    <w:p w14:paraId="50B08768" w14:textId="77777777" w:rsidR="00385F82" w:rsidRPr="00385F82" w:rsidRDefault="00385F82" w:rsidP="00385F82">
      <w:pPr>
        <w:spacing w:after="0" w:line="285" w:lineRule="atLeast"/>
        <w:ind w:left="720"/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</w:pPr>
      <w:r w:rsidRPr="00385F82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            ss+=</w:t>
      </w:r>
      <w:proofErr w:type="spellStart"/>
      <w:r w:rsidRPr="00385F82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tf</w:t>
      </w:r>
      <w:proofErr w:type="spellEnd"/>
      <w:r w:rsidRPr="00385F82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;</w:t>
      </w:r>
    </w:p>
    <w:p w14:paraId="1F478257" w14:textId="77777777" w:rsidR="00385F82" w:rsidRPr="00385F82" w:rsidRDefault="00385F82" w:rsidP="00385F82">
      <w:pPr>
        <w:spacing w:after="0" w:line="285" w:lineRule="atLeast"/>
        <w:ind w:left="720"/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</w:pPr>
      <w:r w:rsidRPr="00385F82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            if(x&lt;</w:t>
      </w:r>
      <w:proofErr w:type="gramStart"/>
      <w:r w:rsidRPr="00385F82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4)ss</w:t>
      </w:r>
      <w:proofErr w:type="gramEnd"/>
      <w:r w:rsidRPr="00385F82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+=".";</w:t>
      </w:r>
    </w:p>
    <w:p w14:paraId="15600A1E" w14:textId="77777777" w:rsidR="00385F82" w:rsidRPr="00385F82" w:rsidRDefault="00385F82" w:rsidP="00385F82">
      <w:pPr>
        <w:spacing w:after="0" w:line="285" w:lineRule="atLeast"/>
        <w:ind w:left="720"/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</w:pPr>
      <w:r w:rsidRPr="00385F82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        }</w:t>
      </w:r>
    </w:p>
    <w:p w14:paraId="2070D174" w14:textId="77777777" w:rsidR="00385F82" w:rsidRPr="00385F82" w:rsidRDefault="00385F82" w:rsidP="00385F82">
      <w:pPr>
        <w:spacing w:after="0" w:line="285" w:lineRule="atLeast"/>
        <w:ind w:left="720"/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</w:pPr>
      <w:r w:rsidRPr="00385F82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        else return;</w:t>
      </w:r>
    </w:p>
    <w:p w14:paraId="23201D98" w14:textId="77777777" w:rsidR="00385F82" w:rsidRPr="00385F82" w:rsidRDefault="00385F82" w:rsidP="00385F82">
      <w:pPr>
        <w:spacing w:after="0" w:line="285" w:lineRule="atLeast"/>
        <w:ind w:left="720"/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</w:pPr>
      <w:r w:rsidRPr="00385F82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    }</w:t>
      </w:r>
    </w:p>
    <w:p w14:paraId="221C0A84" w14:textId="77777777" w:rsidR="00385F82" w:rsidRPr="00385F82" w:rsidRDefault="00385F82" w:rsidP="00385F82">
      <w:pPr>
        <w:spacing w:after="0" w:line="285" w:lineRule="atLeast"/>
        <w:ind w:left="720"/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</w:pPr>
      <w:r w:rsidRPr="00385F82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 xml:space="preserve">    </w:t>
      </w:r>
      <w:proofErr w:type="spellStart"/>
      <w:proofErr w:type="gramStart"/>
      <w:r w:rsidRPr="00385F82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ips.insert</w:t>
      </w:r>
      <w:proofErr w:type="spellEnd"/>
      <w:proofErr w:type="gramEnd"/>
      <w:r w:rsidRPr="00385F82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(ss);</w:t>
      </w:r>
    </w:p>
    <w:p w14:paraId="28CC2992" w14:textId="77777777" w:rsidR="00385F82" w:rsidRPr="00385F82" w:rsidRDefault="00385F82" w:rsidP="00385F82">
      <w:pPr>
        <w:spacing w:after="0" w:line="285" w:lineRule="atLeast"/>
        <w:ind w:left="720"/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</w:pPr>
      <w:r w:rsidRPr="00385F82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}</w:t>
      </w:r>
    </w:p>
    <w:p w14:paraId="3B6381AF" w14:textId="77777777" w:rsidR="00385F82" w:rsidRPr="00385F82" w:rsidRDefault="00385F82" w:rsidP="00385F82">
      <w:pPr>
        <w:spacing w:after="0" w:line="285" w:lineRule="atLeast"/>
        <w:ind w:left="720"/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</w:pPr>
    </w:p>
    <w:p w14:paraId="7372E087" w14:textId="77777777" w:rsidR="00385F82" w:rsidRPr="00385F82" w:rsidRDefault="00385F82" w:rsidP="00385F82">
      <w:pPr>
        <w:spacing w:after="0" w:line="285" w:lineRule="atLeast"/>
        <w:ind w:left="720"/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</w:pPr>
      <w:r w:rsidRPr="00385F82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 xml:space="preserve">vector&lt;string&gt; </w:t>
      </w:r>
      <w:proofErr w:type="spellStart"/>
      <w:proofErr w:type="gramStart"/>
      <w:r w:rsidRPr="00385F82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restoreIpAddresses</w:t>
      </w:r>
      <w:proofErr w:type="spellEnd"/>
      <w:r w:rsidRPr="00385F82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(</w:t>
      </w:r>
      <w:proofErr w:type="gramEnd"/>
      <w:r w:rsidRPr="00385F82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string s) {</w:t>
      </w:r>
    </w:p>
    <w:p w14:paraId="191C7F99" w14:textId="77777777" w:rsidR="00385F82" w:rsidRPr="00385F82" w:rsidRDefault="00385F82" w:rsidP="00385F82">
      <w:pPr>
        <w:spacing w:after="0" w:line="285" w:lineRule="atLeast"/>
        <w:ind w:left="720"/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</w:pPr>
      <w:r w:rsidRPr="00385F82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    if(</w:t>
      </w:r>
      <w:proofErr w:type="spellStart"/>
      <w:proofErr w:type="gramStart"/>
      <w:r w:rsidRPr="00385F82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s.length</w:t>
      </w:r>
      <w:proofErr w:type="spellEnd"/>
      <w:proofErr w:type="gramEnd"/>
      <w:r w:rsidRPr="00385F82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()&gt;12)return {};</w:t>
      </w:r>
    </w:p>
    <w:p w14:paraId="7557E16D" w14:textId="77777777" w:rsidR="00385F82" w:rsidRPr="00385F82" w:rsidRDefault="00385F82" w:rsidP="00385F82">
      <w:pPr>
        <w:spacing w:after="0" w:line="285" w:lineRule="atLeast"/>
        <w:ind w:left="720"/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</w:pPr>
      <w:r w:rsidRPr="00385F82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 xml:space="preserve">    int n = </w:t>
      </w:r>
      <w:proofErr w:type="spellStart"/>
      <w:proofErr w:type="gramStart"/>
      <w:r w:rsidRPr="00385F82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s.length</w:t>
      </w:r>
      <w:proofErr w:type="spellEnd"/>
      <w:proofErr w:type="gramEnd"/>
      <w:r w:rsidRPr="00385F82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();</w:t>
      </w:r>
    </w:p>
    <w:p w14:paraId="4770126D" w14:textId="77777777" w:rsidR="00385F82" w:rsidRPr="00385F82" w:rsidRDefault="00385F82" w:rsidP="00385F82">
      <w:pPr>
        <w:spacing w:after="0" w:line="285" w:lineRule="atLeast"/>
        <w:ind w:left="720"/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</w:pPr>
      <w:r w:rsidRPr="00385F82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 xml:space="preserve">    </w:t>
      </w:r>
      <w:proofErr w:type="gramStart"/>
      <w:r w:rsidRPr="00385F82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for(</w:t>
      </w:r>
      <w:proofErr w:type="gramEnd"/>
      <w:r w:rsidRPr="00385F82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 xml:space="preserve">int </w:t>
      </w:r>
      <w:proofErr w:type="spellStart"/>
      <w:r w:rsidRPr="00385F82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i</w:t>
      </w:r>
      <w:proofErr w:type="spellEnd"/>
      <w:r w:rsidRPr="00385F82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 xml:space="preserve"> = 0;i&lt;n-1;i++){</w:t>
      </w:r>
    </w:p>
    <w:p w14:paraId="317FB4F1" w14:textId="77777777" w:rsidR="00385F82" w:rsidRPr="00385F82" w:rsidRDefault="00385F82" w:rsidP="00385F82">
      <w:pPr>
        <w:spacing w:after="0" w:line="285" w:lineRule="atLeast"/>
        <w:ind w:left="720"/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</w:pPr>
      <w:r w:rsidRPr="00385F82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 xml:space="preserve">        </w:t>
      </w:r>
      <w:proofErr w:type="gramStart"/>
      <w:r w:rsidRPr="00385F82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for(</w:t>
      </w:r>
      <w:proofErr w:type="gramEnd"/>
      <w:r w:rsidRPr="00385F82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int j=i+1;j&lt;n-1;j++){</w:t>
      </w:r>
    </w:p>
    <w:p w14:paraId="0B4D571F" w14:textId="77777777" w:rsidR="00385F82" w:rsidRPr="00385F82" w:rsidRDefault="00385F82" w:rsidP="00385F82">
      <w:pPr>
        <w:spacing w:after="0" w:line="285" w:lineRule="atLeast"/>
        <w:ind w:left="720"/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</w:pPr>
      <w:r w:rsidRPr="00385F82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 xml:space="preserve">            </w:t>
      </w:r>
      <w:proofErr w:type="gramStart"/>
      <w:r w:rsidRPr="00385F82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for(</w:t>
      </w:r>
      <w:proofErr w:type="gramEnd"/>
      <w:r w:rsidRPr="00385F82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int k=j+1;k&lt;n-1;k++){</w:t>
      </w:r>
    </w:p>
    <w:p w14:paraId="3114045F" w14:textId="77777777" w:rsidR="00385F82" w:rsidRPr="00385F82" w:rsidRDefault="00385F82" w:rsidP="00385F82">
      <w:pPr>
        <w:spacing w:after="0" w:line="285" w:lineRule="atLeast"/>
        <w:ind w:left="720"/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</w:pPr>
      <w:r w:rsidRPr="00385F82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                    eval(</w:t>
      </w:r>
      <w:proofErr w:type="spellStart"/>
      <w:proofErr w:type="gramStart"/>
      <w:r w:rsidRPr="00385F82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i,j</w:t>
      </w:r>
      <w:proofErr w:type="gramEnd"/>
      <w:r w:rsidRPr="00385F82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,k,s</w:t>
      </w:r>
      <w:proofErr w:type="spellEnd"/>
      <w:r w:rsidRPr="00385F82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);</w:t>
      </w:r>
    </w:p>
    <w:p w14:paraId="67F88E9F" w14:textId="77777777" w:rsidR="00385F82" w:rsidRPr="00385F82" w:rsidRDefault="00385F82" w:rsidP="00385F82">
      <w:pPr>
        <w:spacing w:after="0" w:line="285" w:lineRule="atLeast"/>
        <w:ind w:left="720"/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</w:pPr>
      <w:r w:rsidRPr="00385F82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            }</w:t>
      </w:r>
    </w:p>
    <w:p w14:paraId="458448FF" w14:textId="77777777" w:rsidR="00385F82" w:rsidRPr="00385F82" w:rsidRDefault="00385F82" w:rsidP="00385F82">
      <w:pPr>
        <w:spacing w:after="0" w:line="285" w:lineRule="atLeast"/>
        <w:ind w:left="720"/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</w:pPr>
      <w:r w:rsidRPr="00385F82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        }</w:t>
      </w:r>
    </w:p>
    <w:p w14:paraId="7EF1334D" w14:textId="77777777" w:rsidR="00385F82" w:rsidRPr="00385F82" w:rsidRDefault="00385F82" w:rsidP="00385F82">
      <w:pPr>
        <w:spacing w:after="0" w:line="285" w:lineRule="atLeast"/>
        <w:ind w:left="720"/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</w:pPr>
      <w:r w:rsidRPr="00385F82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    }</w:t>
      </w:r>
    </w:p>
    <w:p w14:paraId="064A1AEB" w14:textId="77777777" w:rsidR="00385F82" w:rsidRPr="00385F82" w:rsidRDefault="00385F82" w:rsidP="00385F82">
      <w:pPr>
        <w:spacing w:after="0" w:line="285" w:lineRule="atLeast"/>
        <w:ind w:left="720"/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</w:pPr>
      <w:r w:rsidRPr="00385F82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 xml:space="preserve">    vector&lt;string&gt; </w:t>
      </w:r>
      <w:proofErr w:type="spellStart"/>
      <w:r w:rsidRPr="00385F82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ans</w:t>
      </w:r>
      <w:proofErr w:type="spellEnd"/>
      <w:r w:rsidRPr="00385F82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(</w:t>
      </w:r>
      <w:proofErr w:type="spellStart"/>
      <w:proofErr w:type="gramStart"/>
      <w:r w:rsidRPr="00385F82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ips.begin</w:t>
      </w:r>
      <w:proofErr w:type="spellEnd"/>
      <w:proofErr w:type="gramEnd"/>
      <w:r w:rsidRPr="00385F82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(),</w:t>
      </w:r>
      <w:proofErr w:type="spellStart"/>
      <w:r w:rsidRPr="00385F82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ips.end</w:t>
      </w:r>
      <w:proofErr w:type="spellEnd"/>
      <w:r w:rsidRPr="00385F82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());</w:t>
      </w:r>
    </w:p>
    <w:p w14:paraId="63F76C48" w14:textId="77777777" w:rsidR="00385F82" w:rsidRPr="00385F82" w:rsidRDefault="00385F82" w:rsidP="00385F82">
      <w:pPr>
        <w:spacing w:after="0" w:line="285" w:lineRule="atLeast"/>
        <w:ind w:left="720"/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</w:pPr>
      <w:r w:rsidRPr="00385F82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 xml:space="preserve">    return </w:t>
      </w:r>
      <w:proofErr w:type="spellStart"/>
      <w:r w:rsidRPr="00385F82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ans</w:t>
      </w:r>
      <w:proofErr w:type="spellEnd"/>
      <w:r w:rsidRPr="00385F82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;</w:t>
      </w:r>
    </w:p>
    <w:p w14:paraId="2601E7DD" w14:textId="77777777" w:rsidR="00385F82" w:rsidRPr="00385F82" w:rsidRDefault="00385F82" w:rsidP="00385F82">
      <w:pPr>
        <w:spacing w:after="0" w:line="285" w:lineRule="atLeast"/>
        <w:ind w:left="720"/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</w:pPr>
      <w:r w:rsidRPr="00385F82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}</w:t>
      </w:r>
    </w:p>
    <w:p w14:paraId="3228DDBB" w14:textId="77777777" w:rsidR="00385F82" w:rsidRPr="00385F82" w:rsidRDefault="00385F82" w:rsidP="00385F82">
      <w:pPr>
        <w:spacing w:after="0" w:line="285" w:lineRule="atLeast"/>
        <w:ind w:left="720"/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</w:pPr>
    </w:p>
    <w:p w14:paraId="64CF1D9B" w14:textId="77777777" w:rsidR="00385F82" w:rsidRPr="00385F82" w:rsidRDefault="00385F82" w:rsidP="00385F82">
      <w:pPr>
        <w:spacing w:after="0" w:line="285" w:lineRule="atLeast"/>
        <w:ind w:left="720"/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</w:pPr>
      <w:r w:rsidRPr="00385F82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 xml:space="preserve">int </w:t>
      </w:r>
      <w:proofErr w:type="gramStart"/>
      <w:r w:rsidRPr="00385F82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main(</w:t>
      </w:r>
      <w:proofErr w:type="gramEnd"/>
      <w:r w:rsidRPr="00385F82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){</w:t>
      </w:r>
    </w:p>
    <w:p w14:paraId="78AFB8DE" w14:textId="77777777" w:rsidR="00385F82" w:rsidRPr="00385F82" w:rsidRDefault="00385F82" w:rsidP="00385F82">
      <w:pPr>
        <w:spacing w:after="0" w:line="285" w:lineRule="atLeast"/>
        <w:ind w:left="720"/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</w:pPr>
      <w:r w:rsidRPr="00385F82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      string s;</w:t>
      </w:r>
    </w:p>
    <w:p w14:paraId="08541CA1" w14:textId="77777777" w:rsidR="00385F82" w:rsidRPr="00385F82" w:rsidRDefault="00385F82" w:rsidP="00385F82">
      <w:pPr>
        <w:spacing w:after="0" w:line="285" w:lineRule="atLeast"/>
        <w:ind w:left="720"/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</w:pPr>
      <w:r w:rsidRPr="00385F82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 xml:space="preserve">      </w:t>
      </w:r>
      <w:proofErr w:type="spellStart"/>
      <w:r w:rsidRPr="00385F82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cin</w:t>
      </w:r>
      <w:proofErr w:type="spellEnd"/>
      <w:r w:rsidRPr="00385F82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&gt;&gt;s;</w:t>
      </w:r>
    </w:p>
    <w:p w14:paraId="1DDB0942" w14:textId="77777777" w:rsidR="00385F82" w:rsidRPr="00385F82" w:rsidRDefault="00385F82" w:rsidP="00385F82">
      <w:pPr>
        <w:spacing w:after="0" w:line="285" w:lineRule="atLeast"/>
        <w:ind w:left="720"/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</w:pPr>
      <w:r w:rsidRPr="00385F82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      vector&lt;string&gt; res;</w:t>
      </w:r>
    </w:p>
    <w:p w14:paraId="76FEE85D" w14:textId="77777777" w:rsidR="00385F82" w:rsidRPr="00385F82" w:rsidRDefault="00385F82" w:rsidP="00385F82">
      <w:pPr>
        <w:spacing w:after="0" w:line="285" w:lineRule="atLeast"/>
        <w:ind w:left="720"/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</w:pPr>
      <w:r w:rsidRPr="00385F82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 xml:space="preserve">      res = </w:t>
      </w:r>
      <w:proofErr w:type="spellStart"/>
      <w:r w:rsidRPr="00385F82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restoreIpAddresses</w:t>
      </w:r>
      <w:proofErr w:type="spellEnd"/>
      <w:r w:rsidRPr="00385F82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(s);</w:t>
      </w:r>
    </w:p>
    <w:p w14:paraId="2C252B40" w14:textId="77777777" w:rsidR="00385F82" w:rsidRPr="00385F82" w:rsidRDefault="00385F82" w:rsidP="00385F82">
      <w:pPr>
        <w:spacing w:after="0" w:line="285" w:lineRule="atLeast"/>
        <w:ind w:left="720"/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</w:pPr>
      <w:r w:rsidRPr="00385F82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 xml:space="preserve">      </w:t>
      </w:r>
      <w:proofErr w:type="gramStart"/>
      <w:r w:rsidRPr="00385F82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for(</w:t>
      </w:r>
      <w:proofErr w:type="gramEnd"/>
      <w:r w:rsidRPr="00385F82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 xml:space="preserve">int </w:t>
      </w:r>
      <w:proofErr w:type="spellStart"/>
      <w:r w:rsidRPr="00385F82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i</w:t>
      </w:r>
      <w:proofErr w:type="spellEnd"/>
      <w:r w:rsidRPr="00385F82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 xml:space="preserve">=0; </w:t>
      </w:r>
      <w:proofErr w:type="spellStart"/>
      <w:r w:rsidRPr="00385F82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i</w:t>
      </w:r>
      <w:proofErr w:type="spellEnd"/>
      <w:r w:rsidRPr="00385F82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 xml:space="preserve">&lt; </w:t>
      </w:r>
      <w:proofErr w:type="spellStart"/>
      <w:r w:rsidRPr="00385F82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res.size</w:t>
      </w:r>
      <w:proofErr w:type="spellEnd"/>
      <w:r w:rsidRPr="00385F82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 xml:space="preserve">(); </w:t>
      </w:r>
      <w:proofErr w:type="spellStart"/>
      <w:r w:rsidRPr="00385F82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i</w:t>
      </w:r>
      <w:proofErr w:type="spellEnd"/>
      <w:r w:rsidRPr="00385F82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++){</w:t>
      </w:r>
    </w:p>
    <w:p w14:paraId="28F90CA5" w14:textId="77777777" w:rsidR="00385F82" w:rsidRPr="00385F82" w:rsidRDefault="00385F82" w:rsidP="00385F82">
      <w:pPr>
        <w:spacing w:after="0" w:line="285" w:lineRule="atLeast"/>
        <w:ind w:left="720"/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</w:pPr>
      <w:r w:rsidRPr="00385F82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 xml:space="preserve">          </w:t>
      </w:r>
      <w:proofErr w:type="spellStart"/>
      <w:r w:rsidRPr="00385F82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cout</w:t>
      </w:r>
      <w:proofErr w:type="spellEnd"/>
      <w:r w:rsidRPr="00385F82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&lt;&lt;res[</w:t>
      </w:r>
      <w:proofErr w:type="spellStart"/>
      <w:r w:rsidRPr="00385F82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i</w:t>
      </w:r>
      <w:proofErr w:type="spellEnd"/>
      <w:r w:rsidRPr="00385F82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]&lt;&lt;" ";</w:t>
      </w:r>
    </w:p>
    <w:p w14:paraId="7566D9F9" w14:textId="77777777" w:rsidR="00385F82" w:rsidRPr="00385F82" w:rsidRDefault="00385F82" w:rsidP="00385F82">
      <w:pPr>
        <w:spacing w:after="0" w:line="285" w:lineRule="atLeast"/>
        <w:ind w:left="720"/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</w:pPr>
      <w:r w:rsidRPr="00385F82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      }</w:t>
      </w:r>
    </w:p>
    <w:p w14:paraId="05C522F7" w14:textId="77777777" w:rsidR="00385F82" w:rsidRPr="00385F82" w:rsidRDefault="00385F82" w:rsidP="00385F82">
      <w:pPr>
        <w:spacing w:after="0" w:line="285" w:lineRule="atLeast"/>
        <w:ind w:left="720"/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</w:pPr>
      <w:r w:rsidRPr="00385F82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  }</w:t>
      </w:r>
    </w:p>
    <w:p w14:paraId="6E4A038A" w14:textId="3601B938" w:rsidR="00385F82" w:rsidRDefault="00385F82" w:rsidP="00EE58AF">
      <w:pPr>
        <w:rPr>
          <w:rFonts w:ascii="Arial" w:hAnsi="Arial" w:cs="Arial"/>
          <w:b/>
          <w:bCs/>
        </w:rPr>
      </w:pPr>
    </w:p>
    <w:p w14:paraId="7B2B6EAF" w14:textId="77777777" w:rsidR="00E274E6" w:rsidRDefault="00E274E6" w:rsidP="00EE58AF">
      <w:pPr>
        <w:rPr>
          <w:rFonts w:ascii="Arial" w:hAnsi="Arial" w:cs="Arial"/>
          <w:b/>
          <w:bCs/>
        </w:rPr>
      </w:pPr>
      <w:bookmarkStart w:id="0" w:name="_GoBack"/>
      <w:bookmarkEnd w:id="0"/>
    </w:p>
    <w:p w14:paraId="3C5D2C83" w14:textId="6D24C0B4" w:rsidR="00385F82" w:rsidRPr="00686F45" w:rsidRDefault="00385F82" w:rsidP="00385F82">
      <w:r w:rsidRPr="00686F45">
        <w:rPr>
          <w:b/>
          <w:bCs/>
        </w:rPr>
        <w:lastRenderedPageBreak/>
        <w:t>Time Complexity</w:t>
      </w:r>
      <w:r w:rsidRPr="00686F45">
        <w:t>: O(</w:t>
      </w:r>
      <w:r w:rsidR="00E274E6">
        <w:t>N</w:t>
      </w:r>
      <w:r w:rsidRPr="00686F45">
        <w:t>)</w:t>
      </w:r>
    </w:p>
    <w:p w14:paraId="5D818165" w14:textId="77777777" w:rsidR="00385F82" w:rsidRPr="00EE58AF" w:rsidRDefault="00385F82" w:rsidP="00385F82">
      <w:pPr>
        <w:rPr>
          <w:b/>
          <w:bCs/>
        </w:rPr>
      </w:pPr>
      <w:r w:rsidRPr="00686F45">
        <w:rPr>
          <w:b/>
          <w:bCs/>
        </w:rPr>
        <w:t xml:space="preserve">Space Complexity: </w:t>
      </w:r>
      <w:proofErr w:type="gramStart"/>
      <w:r w:rsidRPr="00686F45">
        <w:t>O(</w:t>
      </w:r>
      <w:proofErr w:type="gramEnd"/>
      <w:r>
        <w:t>1</w:t>
      </w:r>
      <w:r w:rsidRPr="00686F45">
        <w:t>)</w:t>
      </w:r>
    </w:p>
    <w:p w14:paraId="44F207E3" w14:textId="77777777" w:rsidR="00385F82" w:rsidRDefault="00385F82" w:rsidP="00EE58AF">
      <w:pPr>
        <w:rPr>
          <w:rFonts w:ascii="Arial" w:hAnsi="Arial" w:cs="Arial"/>
          <w:b/>
          <w:bCs/>
        </w:rPr>
      </w:pPr>
    </w:p>
    <w:p w14:paraId="7873FBF5" w14:textId="095D88EF" w:rsidR="00385F82" w:rsidRDefault="00385F82" w:rsidP="00EE58AF">
      <w:pPr>
        <w:rPr>
          <w:rFonts w:ascii="Arial" w:hAnsi="Arial" w:cs="Arial"/>
          <w:b/>
          <w:bCs/>
        </w:rPr>
      </w:pPr>
    </w:p>
    <w:p w14:paraId="09B23093" w14:textId="77777777" w:rsidR="00385F82" w:rsidRDefault="00385F82" w:rsidP="00EE58AF">
      <w:pPr>
        <w:rPr>
          <w:rFonts w:ascii="Arial" w:hAnsi="Arial" w:cs="Arial"/>
          <w:b/>
          <w:bCs/>
        </w:rPr>
      </w:pPr>
    </w:p>
    <w:p w14:paraId="72E0AAB7" w14:textId="14255D2B" w:rsidR="00385F82" w:rsidRPr="00BD6EB7" w:rsidRDefault="00385F82" w:rsidP="00EE58AF">
      <w:pPr>
        <w:rPr>
          <w:rFonts w:ascii="Arial" w:hAnsi="Arial" w:cs="Arial"/>
          <w:b/>
          <w:bCs/>
        </w:rPr>
      </w:pPr>
      <w:r>
        <w:rPr>
          <w:rFonts w:ascii="Arial" w:hAnsi="Arial" w:cs="Arial"/>
          <w:b/>
          <w:bCs/>
        </w:rPr>
        <w:t xml:space="preserve">Optimized </w:t>
      </w:r>
      <w:r w:rsidR="00EE58AF" w:rsidRPr="00BD6EB7">
        <w:rPr>
          <w:rFonts w:ascii="Arial" w:hAnsi="Arial" w:cs="Arial"/>
          <w:b/>
          <w:bCs/>
        </w:rPr>
        <w:t>Solution:</w:t>
      </w:r>
      <w:r w:rsidR="00DF1712" w:rsidRPr="00BD6EB7">
        <w:rPr>
          <w:rFonts w:ascii="Arial" w:hAnsi="Arial" w:cs="Arial"/>
          <w:b/>
          <w:bCs/>
        </w:rPr>
        <w:t xml:space="preserve"> </w:t>
      </w:r>
    </w:p>
    <w:p w14:paraId="14E05EA1" w14:textId="210F6F61" w:rsidR="00686F45" w:rsidRPr="00686F45" w:rsidRDefault="00686F45" w:rsidP="00686F45">
      <w:pPr>
        <w:pStyle w:val="NormalWeb"/>
        <w:shd w:val="clear" w:color="auto" w:fill="FFFFFF"/>
        <w:spacing w:before="0" w:beforeAutospacing="0" w:after="240" w:afterAutospacing="0"/>
        <w:rPr>
          <w:rFonts w:ascii="Segoe UI" w:hAnsi="Segoe UI" w:cs="Segoe UI"/>
          <w:color w:val="424242"/>
          <w:sz w:val="21"/>
          <w:szCs w:val="21"/>
        </w:rPr>
      </w:pPr>
      <w:r w:rsidRPr="00BD6EB7">
        <w:rPr>
          <w:rFonts w:ascii="Arial" w:hAnsi="Arial" w:cs="Arial"/>
          <w:b/>
          <w:bCs/>
          <w:sz w:val="20"/>
          <w:szCs w:val="20"/>
        </w:rPr>
        <w:t>Explanation:</w:t>
      </w:r>
      <w:r>
        <w:rPr>
          <w:b/>
          <w:bCs/>
        </w:rPr>
        <w:t xml:space="preserve"> </w:t>
      </w:r>
      <w:r w:rsidRPr="00686F45">
        <w:rPr>
          <w:rFonts w:ascii="Segoe UI" w:hAnsi="Segoe UI" w:cs="Segoe UI"/>
          <w:color w:val="424242"/>
          <w:sz w:val="21"/>
          <w:szCs w:val="21"/>
        </w:rPr>
        <w:t xml:space="preserve">A simple solution would be to just try every possible length for the 4 </w:t>
      </w:r>
      <w:proofErr w:type="spellStart"/>
      <w:r w:rsidRPr="00686F45">
        <w:rPr>
          <w:rFonts w:ascii="Segoe UI" w:hAnsi="Segoe UI" w:cs="Segoe UI"/>
          <w:color w:val="424242"/>
          <w:sz w:val="21"/>
          <w:szCs w:val="21"/>
        </w:rPr>
        <w:t>ip</w:t>
      </w:r>
      <w:proofErr w:type="spellEnd"/>
      <w:r w:rsidRPr="00686F45">
        <w:rPr>
          <w:rFonts w:ascii="Segoe UI" w:hAnsi="Segoe UI" w:cs="Segoe UI"/>
          <w:color w:val="424242"/>
          <w:sz w:val="21"/>
          <w:szCs w:val="21"/>
        </w:rPr>
        <w:t xml:space="preserve"> numbers. That's 3^4 = 81 possible values, since the total length of all the numbers must equal the string size, if you know your first 3 number lengths, the 4 is known. </w:t>
      </w:r>
      <w:r w:rsidR="00BD6EB7" w:rsidRPr="00686F45">
        <w:rPr>
          <w:rFonts w:ascii="Segoe UI" w:hAnsi="Segoe UI" w:cs="Segoe UI"/>
          <w:color w:val="424242"/>
          <w:sz w:val="21"/>
          <w:szCs w:val="21"/>
        </w:rPr>
        <w:t>Therefore,</w:t>
      </w:r>
      <w:r w:rsidRPr="00686F45">
        <w:rPr>
          <w:rFonts w:ascii="Segoe UI" w:hAnsi="Segoe UI" w:cs="Segoe UI"/>
          <w:color w:val="424242"/>
          <w:sz w:val="21"/>
          <w:szCs w:val="21"/>
        </w:rPr>
        <w:t xml:space="preserve"> there is actually only 3^3 = 27 possible values to check.</w:t>
      </w:r>
    </w:p>
    <w:p w14:paraId="1D196E17" w14:textId="0C90DC60" w:rsidR="00686F45" w:rsidRPr="00686F45" w:rsidRDefault="00686F45" w:rsidP="00686F45">
      <w:pPr>
        <w:shd w:val="clear" w:color="auto" w:fill="FFFFFF"/>
        <w:spacing w:after="240" w:line="240" w:lineRule="auto"/>
        <w:rPr>
          <w:rFonts w:ascii="Segoe UI" w:eastAsia="Times New Roman" w:hAnsi="Segoe UI" w:cs="Segoe UI"/>
          <w:color w:val="424242"/>
          <w:sz w:val="21"/>
          <w:szCs w:val="21"/>
          <w:lang w:val="en-IN" w:eastAsia="en-IN" w:bidi="hi-IN"/>
        </w:rPr>
      </w:pPr>
      <w:r w:rsidRPr="00686F45">
        <w:rPr>
          <w:rFonts w:ascii="Segoe UI" w:eastAsia="Times New Roman" w:hAnsi="Segoe UI" w:cs="Segoe UI"/>
          <w:color w:val="424242"/>
          <w:sz w:val="21"/>
          <w:szCs w:val="21"/>
          <w:lang w:val="en-IN" w:eastAsia="en-IN" w:bidi="hi-IN"/>
        </w:rPr>
        <w:t>Checking 1.  </w:t>
      </w:r>
      <w:proofErr w:type="spellStart"/>
      <w:r w:rsidRPr="00686F45">
        <w:rPr>
          <w:rFonts w:ascii="Courier New" w:eastAsia="Times New Roman" w:hAnsi="Courier New" w:cs="Courier New"/>
          <w:color w:val="546E7A"/>
          <w:sz w:val="20"/>
          <w:szCs w:val="20"/>
          <w:shd w:val="clear" w:color="auto" w:fill="F7F9FA"/>
          <w:lang w:val="en-IN" w:eastAsia="en-IN" w:bidi="hi-IN"/>
        </w:rPr>
        <w:t>len</w:t>
      </w:r>
      <w:proofErr w:type="spellEnd"/>
      <w:r w:rsidRPr="00686F45">
        <w:rPr>
          <w:rFonts w:ascii="Courier New" w:eastAsia="Times New Roman" w:hAnsi="Courier New" w:cs="Courier New"/>
          <w:color w:val="546E7A"/>
          <w:sz w:val="20"/>
          <w:szCs w:val="20"/>
          <w:shd w:val="clear" w:color="auto" w:fill="F7F9FA"/>
          <w:lang w:val="en-IN" w:eastAsia="en-IN" w:bidi="hi-IN"/>
        </w:rPr>
        <w:t xml:space="preserve"> == 1 || '0</w:t>
      </w:r>
      <w:proofErr w:type="gramStart"/>
      <w:r w:rsidRPr="00686F45">
        <w:rPr>
          <w:rFonts w:ascii="Courier New" w:eastAsia="Times New Roman" w:hAnsi="Courier New" w:cs="Courier New"/>
          <w:color w:val="546E7A"/>
          <w:sz w:val="20"/>
          <w:szCs w:val="20"/>
          <w:shd w:val="clear" w:color="auto" w:fill="F7F9FA"/>
          <w:lang w:val="en-IN" w:eastAsia="en-IN" w:bidi="hi-IN"/>
        </w:rPr>
        <w:t>' !</w:t>
      </w:r>
      <w:proofErr w:type="gramEnd"/>
      <w:r w:rsidRPr="00686F45">
        <w:rPr>
          <w:rFonts w:ascii="Courier New" w:eastAsia="Times New Roman" w:hAnsi="Courier New" w:cs="Courier New"/>
          <w:color w:val="546E7A"/>
          <w:sz w:val="20"/>
          <w:szCs w:val="20"/>
          <w:shd w:val="clear" w:color="auto" w:fill="F7F9FA"/>
          <w:lang w:val="en-IN" w:eastAsia="en-IN" w:bidi="hi-IN"/>
        </w:rPr>
        <w:t>= digit[0]</w:t>
      </w:r>
      <w:r w:rsidRPr="00686F45">
        <w:rPr>
          <w:rFonts w:ascii="Segoe UI" w:eastAsia="Times New Roman" w:hAnsi="Segoe UI" w:cs="Segoe UI"/>
          <w:color w:val="424242"/>
          <w:sz w:val="21"/>
          <w:szCs w:val="21"/>
          <w:lang w:val="en-IN" w:eastAsia="en-IN" w:bidi="hi-IN"/>
        </w:rPr>
        <w:t> will handle that.</w:t>
      </w:r>
    </w:p>
    <w:p w14:paraId="2231361F" w14:textId="77765EEB" w:rsidR="00686F45" w:rsidRPr="00686F45" w:rsidRDefault="00686F45" w:rsidP="00686F45">
      <w:pPr>
        <w:shd w:val="clear" w:color="auto" w:fill="FFFFFF"/>
        <w:spacing w:after="240" w:line="240" w:lineRule="auto"/>
        <w:rPr>
          <w:rFonts w:ascii="Segoe UI" w:eastAsia="Times New Roman" w:hAnsi="Segoe UI" w:cs="Segoe UI"/>
          <w:color w:val="424242"/>
          <w:sz w:val="21"/>
          <w:szCs w:val="21"/>
          <w:lang w:val="en-IN" w:eastAsia="en-IN" w:bidi="hi-IN"/>
        </w:rPr>
      </w:pPr>
      <w:r w:rsidRPr="00686F45">
        <w:rPr>
          <w:rFonts w:ascii="Segoe UI" w:eastAsia="Times New Roman" w:hAnsi="Segoe UI" w:cs="Segoe UI"/>
          <w:color w:val="424242"/>
          <w:sz w:val="21"/>
          <w:szCs w:val="21"/>
          <w:lang w:val="en-IN" w:eastAsia="en-IN" w:bidi="hi-IN"/>
        </w:rPr>
        <w:t>Checking 2</w:t>
      </w:r>
      <w:r w:rsidR="00BD6EB7">
        <w:rPr>
          <w:rFonts w:ascii="Segoe UI" w:eastAsia="Times New Roman" w:hAnsi="Segoe UI" w:cs="Segoe UI"/>
          <w:color w:val="424242"/>
          <w:sz w:val="21"/>
          <w:szCs w:val="21"/>
          <w:lang w:val="en-IN" w:eastAsia="en-IN" w:bidi="hi-IN"/>
        </w:rPr>
        <w:t xml:space="preserve">.  </w:t>
      </w:r>
      <w:proofErr w:type="spellStart"/>
      <w:r w:rsidRPr="00686F45">
        <w:rPr>
          <w:rFonts w:ascii="Courier New" w:eastAsia="Times New Roman" w:hAnsi="Courier New" w:cs="Courier New"/>
          <w:color w:val="546E7A"/>
          <w:sz w:val="20"/>
          <w:szCs w:val="20"/>
          <w:shd w:val="clear" w:color="auto" w:fill="F7F9FA"/>
          <w:lang w:val="en-IN" w:eastAsia="en-IN" w:bidi="hi-IN"/>
        </w:rPr>
        <w:t>memcmp</w:t>
      </w:r>
      <w:proofErr w:type="spellEnd"/>
      <w:r w:rsidRPr="00686F45">
        <w:rPr>
          <w:rFonts w:ascii="Segoe UI" w:eastAsia="Times New Roman" w:hAnsi="Segoe UI" w:cs="Segoe UI"/>
          <w:color w:val="424242"/>
          <w:sz w:val="21"/>
          <w:szCs w:val="21"/>
          <w:lang w:val="en-IN" w:eastAsia="en-IN" w:bidi="hi-IN"/>
        </w:rPr>
        <w:t xml:space="preserve"> directly against a string. Fast and </w:t>
      </w:r>
      <w:r w:rsidR="00BD6EB7">
        <w:rPr>
          <w:rFonts w:ascii="Segoe UI" w:eastAsia="Times New Roman" w:hAnsi="Segoe UI" w:cs="Segoe UI"/>
          <w:color w:val="424242"/>
          <w:sz w:val="21"/>
          <w:szCs w:val="21"/>
          <w:lang w:val="en-IN" w:eastAsia="en-IN" w:bidi="hi-IN"/>
        </w:rPr>
        <w:t>efficient, i</w:t>
      </w:r>
      <w:r w:rsidRPr="00686F45">
        <w:rPr>
          <w:rFonts w:ascii="Segoe UI" w:eastAsia="Times New Roman" w:hAnsi="Segoe UI" w:cs="Segoe UI"/>
          <w:color w:val="424242"/>
          <w:sz w:val="21"/>
          <w:szCs w:val="21"/>
          <w:lang w:val="en-IN" w:eastAsia="en-IN" w:bidi="hi-IN"/>
        </w:rPr>
        <w:t>t allows the entire solution to be done without ever converting a string to a number or a number to a string.</w:t>
      </w:r>
    </w:p>
    <w:p w14:paraId="416915CE" w14:textId="77777777" w:rsidR="00BD6EB7" w:rsidRDefault="00BD6EB7" w:rsidP="00EE58AF">
      <w:pPr>
        <w:rPr>
          <w:b/>
          <w:bCs/>
        </w:rPr>
      </w:pPr>
    </w:p>
    <w:p w14:paraId="5A58C7FF" w14:textId="3574157C" w:rsidR="00DF1712" w:rsidRDefault="00686F45" w:rsidP="00EE58AF">
      <w:pPr>
        <w:rPr>
          <w:b/>
          <w:bCs/>
        </w:rPr>
      </w:pPr>
      <w:r>
        <w:rPr>
          <w:b/>
          <w:bCs/>
        </w:rPr>
        <w:t>Code:</w:t>
      </w:r>
    </w:p>
    <w:p w14:paraId="0AB4671E" w14:textId="77777777" w:rsidR="00686F45" w:rsidRPr="00686F45" w:rsidRDefault="00686F45" w:rsidP="00686F45">
      <w:pPr>
        <w:spacing w:after="0" w:line="285" w:lineRule="atLeast"/>
        <w:ind w:left="720"/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</w:pPr>
      <w:r w:rsidRPr="00686F45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#include &lt;bits/</w:t>
      </w:r>
      <w:proofErr w:type="spellStart"/>
      <w:r w:rsidRPr="00686F45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stdc</w:t>
      </w:r>
      <w:proofErr w:type="spellEnd"/>
      <w:r w:rsidRPr="00686F45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++.h&gt;</w:t>
      </w:r>
    </w:p>
    <w:p w14:paraId="45E48EC3" w14:textId="77777777" w:rsidR="00686F45" w:rsidRPr="00686F45" w:rsidRDefault="00686F45" w:rsidP="00686F45">
      <w:pPr>
        <w:spacing w:after="0" w:line="285" w:lineRule="atLeast"/>
        <w:ind w:left="720"/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</w:pPr>
      <w:r w:rsidRPr="00686F45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using namespace std;</w:t>
      </w:r>
    </w:p>
    <w:p w14:paraId="6C45B6C3" w14:textId="77777777" w:rsidR="00686F45" w:rsidRPr="00686F45" w:rsidRDefault="00686F45" w:rsidP="00686F45">
      <w:pPr>
        <w:spacing w:after="0" w:line="285" w:lineRule="atLeast"/>
        <w:ind w:left="720"/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</w:pPr>
    </w:p>
    <w:p w14:paraId="49815492" w14:textId="77777777" w:rsidR="00686F45" w:rsidRPr="00686F45" w:rsidRDefault="00686F45" w:rsidP="00686F45">
      <w:pPr>
        <w:spacing w:after="0" w:line="285" w:lineRule="atLeast"/>
        <w:ind w:left="720"/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</w:pPr>
      <w:r w:rsidRPr="00686F45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 xml:space="preserve">vector&lt;string&gt; </w:t>
      </w:r>
      <w:proofErr w:type="spellStart"/>
      <w:proofErr w:type="gramStart"/>
      <w:r w:rsidRPr="00686F45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restoreIpAddresses</w:t>
      </w:r>
      <w:proofErr w:type="spellEnd"/>
      <w:r w:rsidRPr="00686F45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(</w:t>
      </w:r>
      <w:proofErr w:type="gramEnd"/>
      <w:r w:rsidRPr="00686F45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string s) {</w:t>
      </w:r>
    </w:p>
    <w:p w14:paraId="01963717" w14:textId="77777777" w:rsidR="00686F45" w:rsidRPr="00686F45" w:rsidRDefault="00686F45" w:rsidP="00686F45">
      <w:pPr>
        <w:spacing w:after="0" w:line="285" w:lineRule="atLeast"/>
        <w:ind w:left="720"/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</w:pPr>
      <w:r w:rsidRPr="00686F45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    vector&lt;string&gt; ret;</w:t>
      </w:r>
    </w:p>
    <w:p w14:paraId="7ACC1CDB" w14:textId="77777777" w:rsidR="00686F45" w:rsidRPr="00686F45" w:rsidRDefault="00686F45" w:rsidP="00686F45">
      <w:pPr>
        <w:spacing w:after="0" w:line="285" w:lineRule="atLeast"/>
        <w:ind w:left="720"/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</w:pPr>
      <w:r w:rsidRPr="00686F45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    for (int a = 1; a &lt;= 3; ++a) {</w:t>
      </w:r>
    </w:p>
    <w:p w14:paraId="037C03E9" w14:textId="77777777" w:rsidR="00686F45" w:rsidRPr="00686F45" w:rsidRDefault="00686F45" w:rsidP="00686F45">
      <w:pPr>
        <w:spacing w:after="0" w:line="285" w:lineRule="atLeast"/>
        <w:ind w:left="720"/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</w:pPr>
      <w:r w:rsidRPr="00686F45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      for (int b = 1; b &lt;= 3; ++b) {</w:t>
      </w:r>
    </w:p>
    <w:p w14:paraId="47AEB485" w14:textId="77777777" w:rsidR="00686F45" w:rsidRPr="00686F45" w:rsidRDefault="00686F45" w:rsidP="00686F45">
      <w:pPr>
        <w:spacing w:after="0" w:line="285" w:lineRule="atLeast"/>
        <w:ind w:left="720"/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</w:pPr>
      <w:r w:rsidRPr="00686F45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        for (int c = 1; c &lt;= 3; ++c) {</w:t>
      </w:r>
    </w:p>
    <w:p w14:paraId="145038F9" w14:textId="77777777" w:rsidR="00686F45" w:rsidRPr="00686F45" w:rsidRDefault="00686F45" w:rsidP="00686F45">
      <w:pPr>
        <w:spacing w:after="0" w:line="285" w:lineRule="atLeast"/>
        <w:ind w:left="720"/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</w:pPr>
      <w:r w:rsidRPr="00686F45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 xml:space="preserve">          int d = </w:t>
      </w:r>
      <w:proofErr w:type="spellStart"/>
      <w:proofErr w:type="gramStart"/>
      <w:r w:rsidRPr="00686F45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s.size</w:t>
      </w:r>
      <w:proofErr w:type="spellEnd"/>
      <w:proofErr w:type="gramEnd"/>
      <w:r w:rsidRPr="00686F45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() - a - b - c;</w:t>
      </w:r>
    </w:p>
    <w:p w14:paraId="64A65616" w14:textId="77777777" w:rsidR="00686F45" w:rsidRPr="00686F45" w:rsidRDefault="00686F45" w:rsidP="00686F45">
      <w:pPr>
        <w:spacing w:after="0" w:line="285" w:lineRule="atLeast"/>
        <w:ind w:left="720"/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</w:pPr>
      <w:r w:rsidRPr="00686F45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          // Last number must use all remaining digits. Check;</w:t>
      </w:r>
    </w:p>
    <w:p w14:paraId="5C417B95" w14:textId="77777777" w:rsidR="00686F45" w:rsidRPr="00686F45" w:rsidRDefault="00686F45" w:rsidP="00686F45">
      <w:pPr>
        <w:spacing w:after="0" w:line="285" w:lineRule="atLeast"/>
        <w:ind w:left="720"/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</w:pPr>
      <w:r w:rsidRPr="00686F45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          // 1. The size of the last number is valid</w:t>
      </w:r>
    </w:p>
    <w:p w14:paraId="572EEB0E" w14:textId="77777777" w:rsidR="00686F45" w:rsidRPr="00686F45" w:rsidRDefault="00686F45" w:rsidP="00686F45">
      <w:pPr>
        <w:spacing w:after="0" w:line="285" w:lineRule="atLeast"/>
        <w:ind w:left="720"/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</w:pPr>
      <w:r w:rsidRPr="00686F45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          // 2. Every number uses 1 digit for 0 and is less than 255 if using 3 digits</w:t>
      </w:r>
    </w:p>
    <w:p w14:paraId="3DFC4F74" w14:textId="77777777" w:rsidR="00686F45" w:rsidRPr="00686F45" w:rsidRDefault="00686F45" w:rsidP="00686F45">
      <w:pPr>
        <w:spacing w:after="0" w:line="285" w:lineRule="atLeast"/>
        <w:ind w:left="720"/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</w:pPr>
      <w:r w:rsidRPr="00686F45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 xml:space="preserve">          if (1 &lt;= d &amp;&amp; d &lt;= 3 &amp;&amp; </w:t>
      </w:r>
    </w:p>
    <w:p w14:paraId="1380E70A" w14:textId="77777777" w:rsidR="00686F45" w:rsidRPr="00686F45" w:rsidRDefault="00686F45" w:rsidP="00686F45">
      <w:pPr>
        <w:spacing w:after="0" w:line="285" w:lineRule="atLeast"/>
        <w:ind w:left="720"/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</w:pPr>
      <w:r w:rsidRPr="00686F45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            (1 == a || '0</w:t>
      </w:r>
      <w:proofErr w:type="gramStart"/>
      <w:r w:rsidRPr="00686F45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' !</w:t>
      </w:r>
      <w:proofErr w:type="gramEnd"/>
      <w:r w:rsidRPr="00686F45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 xml:space="preserve">= s[0        ] &amp;&amp; (3 != a || 0 &lt; </w:t>
      </w:r>
      <w:proofErr w:type="spellStart"/>
      <w:r w:rsidRPr="00686F45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memcmp</w:t>
      </w:r>
      <w:proofErr w:type="spellEnd"/>
      <w:r w:rsidRPr="00686F45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("256", &amp;s[0        ], 3))) &amp;&amp;</w:t>
      </w:r>
    </w:p>
    <w:p w14:paraId="532C3290" w14:textId="77777777" w:rsidR="00686F45" w:rsidRPr="00686F45" w:rsidRDefault="00686F45" w:rsidP="00686F45">
      <w:pPr>
        <w:spacing w:after="0" w:line="285" w:lineRule="atLeast"/>
        <w:ind w:left="720"/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</w:pPr>
      <w:r w:rsidRPr="00686F45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            (1 == b || '0</w:t>
      </w:r>
      <w:proofErr w:type="gramStart"/>
      <w:r w:rsidRPr="00686F45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' !</w:t>
      </w:r>
      <w:proofErr w:type="gramEnd"/>
      <w:r w:rsidRPr="00686F45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 xml:space="preserve">= s[a        ] &amp;&amp; (3 != b || 0 &lt; </w:t>
      </w:r>
      <w:proofErr w:type="spellStart"/>
      <w:r w:rsidRPr="00686F45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memcmp</w:t>
      </w:r>
      <w:proofErr w:type="spellEnd"/>
      <w:r w:rsidRPr="00686F45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("256", &amp;s[a        ], 3))) &amp;&amp;</w:t>
      </w:r>
    </w:p>
    <w:p w14:paraId="619CA689" w14:textId="77777777" w:rsidR="00686F45" w:rsidRPr="00686F45" w:rsidRDefault="00686F45" w:rsidP="00686F45">
      <w:pPr>
        <w:spacing w:after="0" w:line="285" w:lineRule="atLeast"/>
        <w:ind w:left="720"/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</w:pPr>
      <w:r w:rsidRPr="00686F45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            (1 == c || '0</w:t>
      </w:r>
      <w:proofErr w:type="gramStart"/>
      <w:r w:rsidRPr="00686F45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' !</w:t>
      </w:r>
      <w:proofErr w:type="gramEnd"/>
      <w:r w:rsidRPr="00686F45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 xml:space="preserve">= s[a + b    ] &amp;&amp; (3 != c || 0 &lt; </w:t>
      </w:r>
      <w:proofErr w:type="spellStart"/>
      <w:r w:rsidRPr="00686F45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memcmp</w:t>
      </w:r>
      <w:proofErr w:type="spellEnd"/>
      <w:r w:rsidRPr="00686F45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("256", &amp;s[a + b    ], 3))) &amp;&amp;</w:t>
      </w:r>
    </w:p>
    <w:p w14:paraId="51ADC902" w14:textId="77777777" w:rsidR="00686F45" w:rsidRPr="00686F45" w:rsidRDefault="00686F45" w:rsidP="00686F45">
      <w:pPr>
        <w:spacing w:after="0" w:line="285" w:lineRule="atLeast"/>
        <w:ind w:left="720"/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</w:pPr>
      <w:r w:rsidRPr="00686F45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            (1 == d || '0</w:t>
      </w:r>
      <w:proofErr w:type="gramStart"/>
      <w:r w:rsidRPr="00686F45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' !</w:t>
      </w:r>
      <w:proofErr w:type="gramEnd"/>
      <w:r w:rsidRPr="00686F45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 xml:space="preserve">= s[a + b + c] &amp;&amp; (3 != d || 0 &lt; </w:t>
      </w:r>
      <w:proofErr w:type="spellStart"/>
      <w:r w:rsidRPr="00686F45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memcmp</w:t>
      </w:r>
      <w:proofErr w:type="spellEnd"/>
      <w:r w:rsidRPr="00686F45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 xml:space="preserve">("256", &amp;s[a + b + c], 3)))) </w:t>
      </w:r>
    </w:p>
    <w:p w14:paraId="13053981" w14:textId="77777777" w:rsidR="00686F45" w:rsidRPr="00686F45" w:rsidRDefault="00686F45" w:rsidP="00686F45">
      <w:pPr>
        <w:spacing w:after="0" w:line="285" w:lineRule="atLeast"/>
        <w:ind w:left="720"/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</w:pPr>
      <w:r w:rsidRPr="00686F45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          {</w:t>
      </w:r>
    </w:p>
    <w:p w14:paraId="4A7BD34B" w14:textId="77777777" w:rsidR="00686F45" w:rsidRPr="00686F45" w:rsidRDefault="00686F45" w:rsidP="00686F45">
      <w:pPr>
        <w:spacing w:after="0" w:line="285" w:lineRule="atLeast"/>
        <w:ind w:left="720"/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</w:pPr>
      <w:r w:rsidRPr="00686F45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 xml:space="preserve">            </w:t>
      </w:r>
      <w:proofErr w:type="spellStart"/>
      <w:proofErr w:type="gramStart"/>
      <w:r w:rsidRPr="00686F45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ret.emplace</w:t>
      </w:r>
      <w:proofErr w:type="gramEnd"/>
      <w:r w:rsidRPr="00686F45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_back</w:t>
      </w:r>
      <w:proofErr w:type="spellEnd"/>
      <w:r w:rsidRPr="00686F45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(</w:t>
      </w:r>
      <w:proofErr w:type="spellStart"/>
      <w:r w:rsidRPr="00686F45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s.substr</w:t>
      </w:r>
      <w:proofErr w:type="spellEnd"/>
      <w:r w:rsidRPr="00686F45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 xml:space="preserve">(0, a) + "." + </w:t>
      </w:r>
      <w:proofErr w:type="spellStart"/>
      <w:r w:rsidRPr="00686F45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s.substr</w:t>
      </w:r>
      <w:proofErr w:type="spellEnd"/>
      <w:r w:rsidRPr="00686F45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 xml:space="preserve">(a, b) + "." + </w:t>
      </w:r>
      <w:proofErr w:type="spellStart"/>
      <w:r w:rsidRPr="00686F45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s.substr</w:t>
      </w:r>
      <w:proofErr w:type="spellEnd"/>
      <w:r w:rsidRPr="00686F45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 xml:space="preserve">(a + b, c) + "." + </w:t>
      </w:r>
      <w:proofErr w:type="spellStart"/>
      <w:r w:rsidRPr="00686F45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s.substr</w:t>
      </w:r>
      <w:proofErr w:type="spellEnd"/>
      <w:r w:rsidRPr="00686F45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(a + b + c));</w:t>
      </w:r>
    </w:p>
    <w:p w14:paraId="0B65BE63" w14:textId="77777777" w:rsidR="00686F45" w:rsidRPr="00686F45" w:rsidRDefault="00686F45" w:rsidP="00686F45">
      <w:pPr>
        <w:spacing w:after="0" w:line="285" w:lineRule="atLeast"/>
        <w:ind w:left="720"/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</w:pPr>
      <w:r w:rsidRPr="00686F45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          }</w:t>
      </w:r>
    </w:p>
    <w:p w14:paraId="5945A325" w14:textId="77777777" w:rsidR="00686F45" w:rsidRPr="00686F45" w:rsidRDefault="00686F45" w:rsidP="00686F45">
      <w:pPr>
        <w:spacing w:after="0" w:line="285" w:lineRule="atLeast"/>
        <w:ind w:left="720"/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</w:pPr>
      <w:r w:rsidRPr="00686F45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        }</w:t>
      </w:r>
    </w:p>
    <w:p w14:paraId="5F90B1B5" w14:textId="77777777" w:rsidR="00686F45" w:rsidRPr="00686F45" w:rsidRDefault="00686F45" w:rsidP="00686F45">
      <w:pPr>
        <w:spacing w:after="0" w:line="285" w:lineRule="atLeast"/>
        <w:ind w:left="720"/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</w:pPr>
      <w:r w:rsidRPr="00686F45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lastRenderedPageBreak/>
        <w:t>      }</w:t>
      </w:r>
    </w:p>
    <w:p w14:paraId="4CFE62D7" w14:textId="77777777" w:rsidR="00686F45" w:rsidRPr="00686F45" w:rsidRDefault="00686F45" w:rsidP="00686F45">
      <w:pPr>
        <w:spacing w:after="0" w:line="285" w:lineRule="atLeast"/>
        <w:ind w:left="720"/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</w:pPr>
      <w:r w:rsidRPr="00686F45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    }</w:t>
      </w:r>
    </w:p>
    <w:p w14:paraId="5622B622" w14:textId="77777777" w:rsidR="00686F45" w:rsidRPr="00686F45" w:rsidRDefault="00686F45" w:rsidP="00686F45">
      <w:pPr>
        <w:spacing w:after="0" w:line="285" w:lineRule="atLeast"/>
        <w:ind w:left="720"/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</w:pPr>
      <w:r w:rsidRPr="00686F45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 xml:space="preserve">  </w:t>
      </w:r>
    </w:p>
    <w:p w14:paraId="0CB22300" w14:textId="77777777" w:rsidR="00686F45" w:rsidRPr="00686F45" w:rsidRDefault="00686F45" w:rsidP="00686F45">
      <w:pPr>
        <w:spacing w:after="0" w:line="285" w:lineRule="atLeast"/>
        <w:ind w:left="720"/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</w:pPr>
      <w:r w:rsidRPr="00686F45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    return ret;</w:t>
      </w:r>
    </w:p>
    <w:p w14:paraId="28F57903" w14:textId="77777777" w:rsidR="00686F45" w:rsidRPr="00686F45" w:rsidRDefault="00686F45" w:rsidP="00686F45">
      <w:pPr>
        <w:spacing w:after="0" w:line="285" w:lineRule="atLeast"/>
        <w:ind w:left="720"/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</w:pPr>
      <w:r w:rsidRPr="00686F45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  }</w:t>
      </w:r>
    </w:p>
    <w:p w14:paraId="6C3042E7" w14:textId="77777777" w:rsidR="00686F45" w:rsidRPr="00686F45" w:rsidRDefault="00686F45" w:rsidP="00686F45">
      <w:pPr>
        <w:spacing w:after="0" w:line="285" w:lineRule="atLeast"/>
        <w:ind w:left="720"/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</w:pPr>
    </w:p>
    <w:p w14:paraId="12837774" w14:textId="77777777" w:rsidR="00686F45" w:rsidRPr="00686F45" w:rsidRDefault="00686F45" w:rsidP="00686F45">
      <w:pPr>
        <w:spacing w:after="0" w:line="285" w:lineRule="atLeast"/>
        <w:ind w:left="720"/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</w:pPr>
      <w:r w:rsidRPr="00686F45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 xml:space="preserve">  int </w:t>
      </w:r>
      <w:proofErr w:type="gramStart"/>
      <w:r w:rsidRPr="00686F45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main(</w:t>
      </w:r>
      <w:proofErr w:type="gramEnd"/>
      <w:r w:rsidRPr="00686F45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){</w:t>
      </w:r>
    </w:p>
    <w:p w14:paraId="588A6765" w14:textId="77777777" w:rsidR="00686F45" w:rsidRPr="00686F45" w:rsidRDefault="00686F45" w:rsidP="00686F45">
      <w:pPr>
        <w:spacing w:after="0" w:line="285" w:lineRule="atLeast"/>
        <w:ind w:left="720"/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</w:pPr>
      <w:r w:rsidRPr="00686F45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      string s;</w:t>
      </w:r>
    </w:p>
    <w:p w14:paraId="50AD67C1" w14:textId="77777777" w:rsidR="00686F45" w:rsidRPr="00686F45" w:rsidRDefault="00686F45" w:rsidP="00686F45">
      <w:pPr>
        <w:spacing w:after="0" w:line="285" w:lineRule="atLeast"/>
        <w:ind w:left="720"/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</w:pPr>
      <w:r w:rsidRPr="00686F45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 xml:space="preserve">      </w:t>
      </w:r>
      <w:proofErr w:type="spellStart"/>
      <w:r w:rsidRPr="00686F45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cin</w:t>
      </w:r>
      <w:proofErr w:type="spellEnd"/>
      <w:r w:rsidRPr="00686F45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&gt;&gt;s;</w:t>
      </w:r>
    </w:p>
    <w:p w14:paraId="27723DB1" w14:textId="77777777" w:rsidR="00686F45" w:rsidRPr="00686F45" w:rsidRDefault="00686F45" w:rsidP="00686F45">
      <w:pPr>
        <w:spacing w:after="0" w:line="285" w:lineRule="atLeast"/>
        <w:ind w:left="720"/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</w:pPr>
      <w:r w:rsidRPr="00686F45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      vector&lt;string&gt; res;</w:t>
      </w:r>
    </w:p>
    <w:p w14:paraId="64B57C53" w14:textId="77777777" w:rsidR="00686F45" w:rsidRPr="00686F45" w:rsidRDefault="00686F45" w:rsidP="00686F45">
      <w:pPr>
        <w:spacing w:after="0" w:line="285" w:lineRule="atLeast"/>
        <w:ind w:left="720"/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</w:pPr>
      <w:r w:rsidRPr="00686F45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 xml:space="preserve">      res = </w:t>
      </w:r>
      <w:proofErr w:type="spellStart"/>
      <w:r w:rsidRPr="00686F45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restoreIpAddresses</w:t>
      </w:r>
      <w:proofErr w:type="spellEnd"/>
      <w:r w:rsidRPr="00686F45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(s);</w:t>
      </w:r>
    </w:p>
    <w:p w14:paraId="216F71DE" w14:textId="77777777" w:rsidR="00686F45" w:rsidRPr="00686F45" w:rsidRDefault="00686F45" w:rsidP="00686F45">
      <w:pPr>
        <w:spacing w:after="0" w:line="285" w:lineRule="atLeast"/>
        <w:ind w:left="720"/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</w:pPr>
      <w:r w:rsidRPr="00686F45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 xml:space="preserve">      </w:t>
      </w:r>
      <w:proofErr w:type="gramStart"/>
      <w:r w:rsidRPr="00686F45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for(</w:t>
      </w:r>
      <w:proofErr w:type="gramEnd"/>
      <w:r w:rsidRPr="00686F45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 xml:space="preserve">int </w:t>
      </w:r>
      <w:proofErr w:type="spellStart"/>
      <w:r w:rsidRPr="00686F45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i</w:t>
      </w:r>
      <w:proofErr w:type="spellEnd"/>
      <w:r w:rsidRPr="00686F45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 xml:space="preserve">=0; </w:t>
      </w:r>
      <w:proofErr w:type="spellStart"/>
      <w:r w:rsidRPr="00686F45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i</w:t>
      </w:r>
      <w:proofErr w:type="spellEnd"/>
      <w:r w:rsidRPr="00686F45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 xml:space="preserve">&lt; </w:t>
      </w:r>
      <w:proofErr w:type="spellStart"/>
      <w:r w:rsidRPr="00686F45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res.size</w:t>
      </w:r>
      <w:proofErr w:type="spellEnd"/>
      <w:r w:rsidRPr="00686F45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 xml:space="preserve">(); </w:t>
      </w:r>
      <w:proofErr w:type="spellStart"/>
      <w:r w:rsidRPr="00686F45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i</w:t>
      </w:r>
      <w:proofErr w:type="spellEnd"/>
      <w:r w:rsidRPr="00686F45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++){</w:t>
      </w:r>
    </w:p>
    <w:p w14:paraId="4B7012D6" w14:textId="77777777" w:rsidR="00686F45" w:rsidRPr="00686F45" w:rsidRDefault="00686F45" w:rsidP="00686F45">
      <w:pPr>
        <w:spacing w:after="0" w:line="285" w:lineRule="atLeast"/>
        <w:ind w:left="720"/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</w:pPr>
      <w:r w:rsidRPr="00686F45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 xml:space="preserve">          </w:t>
      </w:r>
      <w:proofErr w:type="spellStart"/>
      <w:r w:rsidRPr="00686F45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cout</w:t>
      </w:r>
      <w:proofErr w:type="spellEnd"/>
      <w:r w:rsidRPr="00686F45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&lt;&lt;res[</w:t>
      </w:r>
      <w:proofErr w:type="spellStart"/>
      <w:r w:rsidRPr="00686F45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i</w:t>
      </w:r>
      <w:proofErr w:type="spellEnd"/>
      <w:r w:rsidRPr="00686F45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]&lt;&lt;" ";</w:t>
      </w:r>
    </w:p>
    <w:p w14:paraId="258F76A2" w14:textId="77777777" w:rsidR="00686F45" w:rsidRPr="00686F45" w:rsidRDefault="00686F45" w:rsidP="00686F45">
      <w:pPr>
        <w:spacing w:after="0" w:line="285" w:lineRule="atLeast"/>
        <w:ind w:left="720"/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</w:pPr>
      <w:r w:rsidRPr="00686F45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      }</w:t>
      </w:r>
    </w:p>
    <w:p w14:paraId="0BC6E4FE" w14:textId="77777777" w:rsidR="00686F45" w:rsidRPr="00686F45" w:rsidRDefault="00686F45" w:rsidP="00686F45">
      <w:pPr>
        <w:spacing w:after="0" w:line="285" w:lineRule="atLeast"/>
        <w:ind w:left="720"/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</w:pPr>
      <w:r w:rsidRPr="00686F45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  }</w:t>
      </w:r>
    </w:p>
    <w:p w14:paraId="595B0073" w14:textId="6469A42F" w:rsidR="00686F45" w:rsidRPr="00686F45" w:rsidRDefault="00686F45" w:rsidP="00686F45">
      <w:r w:rsidRPr="00686F45">
        <w:rPr>
          <w:b/>
          <w:bCs/>
        </w:rPr>
        <w:t>Time Complexity</w:t>
      </w:r>
      <w:r w:rsidRPr="00686F45">
        <w:t xml:space="preserve">: </w:t>
      </w:r>
      <w:proofErr w:type="gramStart"/>
      <w:r w:rsidRPr="00686F45">
        <w:t>O(</w:t>
      </w:r>
      <w:proofErr w:type="gramEnd"/>
      <w:r>
        <w:t>1</w:t>
      </w:r>
      <w:r w:rsidRPr="00686F45">
        <w:t>)</w:t>
      </w:r>
    </w:p>
    <w:p w14:paraId="0C3B5223" w14:textId="1797CB8D" w:rsidR="00686F45" w:rsidRPr="00EE58AF" w:rsidRDefault="00686F45" w:rsidP="00686F45">
      <w:pPr>
        <w:rPr>
          <w:b/>
          <w:bCs/>
        </w:rPr>
      </w:pPr>
      <w:r w:rsidRPr="00686F45">
        <w:rPr>
          <w:b/>
          <w:bCs/>
        </w:rPr>
        <w:t xml:space="preserve">Space Complexity: </w:t>
      </w:r>
      <w:proofErr w:type="gramStart"/>
      <w:r w:rsidRPr="00686F45">
        <w:t>O(</w:t>
      </w:r>
      <w:proofErr w:type="gramEnd"/>
      <w:r>
        <w:t>1</w:t>
      </w:r>
      <w:r w:rsidRPr="00686F45">
        <w:t>)</w:t>
      </w:r>
    </w:p>
    <w:sectPr w:rsidR="00686F45" w:rsidRPr="00EE58AF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angal">
    <w:panose1 w:val="02040503050203030202"/>
    <w:charset w:val="00"/>
    <w:family w:val="roman"/>
    <w:pitch w:val="variable"/>
    <w:sig w:usb0="00008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39A4090E"/>
    <w:multiLevelType w:val="multilevel"/>
    <w:tmpl w:val="1540A34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62872C3E"/>
    <w:multiLevelType w:val="multilevel"/>
    <w:tmpl w:val="1FF2020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6C555764"/>
    <w:multiLevelType w:val="multilevel"/>
    <w:tmpl w:val="9D50815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781D33B5"/>
    <w:multiLevelType w:val="multilevel"/>
    <w:tmpl w:val="AB18296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 w15:restartNumberingAfterBreak="0">
    <w:nsid w:val="7B3F7A6D"/>
    <w:multiLevelType w:val="multilevel"/>
    <w:tmpl w:val="15B8914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>
    <w:abstractNumId w:val="1"/>
  </w:num>
  <w:num w:numId="2">
    <w:abstractNumId w:val="0"/>
  </w:num>
  <w:num w:numId="3">
    <w:abstractNumId w:val="4"/>
  </w:num>
  <w:num w:numId="4">
    <w:abstractNumId w:val="2"/>
  </w:num>
  <w:num w:numId="5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1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LSwNLMwMbc0szS0NDVS0lEKTi0uzszPAykwqgUAbdQ0/CwAAAA="/>
  </w:docVars>
  <w:rsids>
    <w:rsidRoot w:val="000F7531"/>
    <w:rsid w:val="000F7531"/>
    <w:rsid w:val="002872E2"/>
    <w:rsid w:val="00385F82"/>
    <w:rsid w:val="0046501B"/>
    <w:rsid w:val="00621849"/>
    <w:rsid w:val="00686F45"/>
    <w:rsid w:val="00772AC1"/>
    <w:rsid w:val="00AB7A3B"/>
    <w:rsid w:val="00BD6EB7"/>
    <w:rsid w:val="00C0126C"/>
    <w:rsid w:val="00DF1712"/>
    <w:rsid w:val="00E274E6"/>
    <w:rsid w:val="00E35E5E"/>
    <w:rsid w:val="00EE58AF"/>
    <w:rsid w:val="00EF2D8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 w:bidi="hi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8F53B1B"/>
  <w15:chartTrackingRefBased/>
  <w15:docId w15:val="{C4B0125E-765F-4AB0-A94C-C1452BEE02C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semiHidden/>
    <w:unhideWhenUsed/>
    <w:rsid w:val="00772AC1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en-IN" w:eastAsia="en-IN" w:bidi="hi-IN"/>
    </w:rPr>
  </w:style>
  <w:style w:type="character" w:styleId="Strong">
    <w:name w:val="Strong"/>
    <w:basedOn w:val="DefaultParagraphFont"/>
    <w:uiPriority w:val="22"/>
    <w:qFormat/>
    <w:rsid w:val="00772AC1"/>
    <w:rPr>
      <w:b/>
      <w:bCs/>
    </w:rPr>
  </w:style>
  <w:style w:type="character" w:styleId="HTMLCode">
    <w:name w:val="HTML Code"/>
    <w:basedOn w:val="DefaultParagraphFont"/>
    <w:uiPriority w:val="99"/>
    <w:semiHidden/>
    <w:unhideWhenUsed/>
    <w:rsid w:val="00772AC1"/>
    <w:rPr>
      <w:rFonts w:ascii="Courier New" w:eastAsia="Times New Roman" w:hAnsi="Courier New" w:cs="Courier New"/>
      <w:sz w:val="20"/>
      <w:szCs w:val="20"/>
    </w:rPr>
  </w:style>
  <w:style w:type="character" w:styleId="Emphasis">
    <w:name w:val="Emphasis"/>
    <w:basedOn w:val="DefaultParagraphFont"/>
    <w:uiPriority w:val="20"/>
    <w:qFormat/>
    <w:rsid w:val="00772AC1"/>
    <w:rPr>
      <w:i/>
      <w:iCs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621849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  <w:lang w:val="en-IN" w:eastAsia="en-IN" w:bidi="hi-IN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621849"/>
    <w:rPr>
      <w:rFonts w:ascii="Courier New" w:eastAsia="Times New Roman" w:hAnsi="Courier New" w:cs="Courier New"/>
      <w:sz w:val="20"/>
      <w:szCs w:val="20"/>
      <w:lang w:val="en-IN" w:eastAsia="en-IN" w:bidi="hi-IN"/>
    </w:rPr>
  </w:style>
  <w:style w:type="character" w:styleId="Hyperlink">
    <w:name w:val="Hyperlink"/>
    <w:basedOn w:val="DefaultParagraphFont"/>
    <w:uiPriority w:val="99"/>
    <w:semiHidden/>
    <w:unhideWhenUsed/>
    <w:rsid w:val="00E274E6"/>
    <w:rPr>
      <w:color w:val="0000FF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747280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479397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142396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94888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66043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6882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60915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16587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05874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71854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5759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30124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93165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39202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2327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27096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66426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34603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37083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68750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12643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56513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88989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46350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16982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74102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38509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7551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33176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6787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73446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89411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77414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75232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77671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12824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935061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14683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381435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53955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2947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61387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38056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38943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10936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9455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44066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17733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87620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91176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24918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6407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3826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5492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20303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24949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10885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49602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44455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82299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74444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61238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32583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59561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8529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66373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77159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25233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09697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73587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74876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78619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56810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38689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80939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65210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92723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5376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67619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01809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97834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14003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63342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83900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5393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032939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36288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83369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69747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63119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hyperlink" Target="https://en.wikipedia.org/wiki/Cycle_detection" TargetMode="Externa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59</TotalTime>
  <Pages>4</Pages>
  <Words>680</Words>
  <Characters>3880</Characters>
  <Application>Microsoft Office Word</Application>
  <DocSecurity>0</DocSecurity>
  <Lines>32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55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rabhakar jaiswal</dc:creator>
  <cp:keywords/>
  <dc:description/>
  <cp:lastModifiedBy>Prabhakar jaiswal</cp:lastModifiedBy>
  <cp:revision>6</cp:revision>
  <dcterms:created xsi:type="dcterms:W3CDTF">2022-03-16T09:34:00Z</dcterms:created>
  <dcterms:modified xsi:type="dcterms:W3CDTF">2022-03-17T13:53:00Z</dcterms:modified>
</cp:coreProperties>
</file>